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9345C9"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345C9" w:rsidRDefault="009345C9" w:rsidP="002B763B">
                                  <w:pPr>
                                    <w:jc w:val="center"/>
                                  </w:pPr>
                                  <w:r>
                                    <w:t>des Studiengangs Angewandte Informatik</w:t>
                                  </w:r>
                                </w:p>
                                <w:p w:rsidR="009345C9" w:rsidRDefault="009345C9" w:rsidP="002B763B">
                                  <w:pPr>
                                    <w:jc w:val="center"/>
                                  </w:pPr>
                                  <w:r>
                                    <w:t>an der Dualen Hochschule Baden-Württemberg Karlsruhe</w:t>
                                  </w:r>
                                </w:p>
                                <w:p w:rsidR="009345C9" w:rsidRDefault="009345C9" w:rsidP="002B763B">
                                  <w:pPr>
                                    <w:jc w:val="center"/>
                                  </w:pPr>
                                </w:p>
                                <w:p w:rsidR="009345C9" w:rsidRDefault="009345C9" w:rsidP="002B763B">
                                  <w:pPr>
                                    <w:jc w:val="center"/>
                                  </w:pPr>
                                  <w:r>
                                    <w:t xml:space="preserve">von </w:t>
                                  </w:r>
                                </w:p>
                                <w:p w:rsidR="009345C9" w:rsidRPr="002B763B" w:rsidRDefault="009345C9"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9345C9" w:rsidRDefault="009345C9" w:rsidP="002B763B">
                            <w:pPr>
                              <w:jc w:val="center"/>
                            </w:pPr>
                            <w:r>
                              <w:t>des Studiengangs Angewandte Informatik</w:t>
                            </w:r>
                          </w:p>
                          <w:p w:rsidR="009345C9" w:rsidRDefault="009345C9" w:rsidP="002B763B">
                            <w:pPr>
                              <w:jc w:val="center"/>
                            </w:pPr>
                            <w:r>
                              <w:t>an der Dualen Hochschule Baden-Württemberg Karlsruhe</w:t>
                            </w:r>
                          </w:p>
                          <w:p w:rsidR="009345C9" w:rsidRDefault="009345C9" w:rsidP="002B763B">
                            <w:pPr>
                              <w:jc w:val="center"/>
                            </w:pPr>
                          </w:p>
                          <w:p w:rsidR="009345C9" w:rsidRDefault="009345C9" w:rsidP="002B763B">
                            <w:pPr>
                              <w:jc w:val="center"/>
                            </w:pPr>
                            <w:r>
                              <w:t xml:space="preserve">von </w:t>
                            </w:r>
                          </w:p>
                          <w:p w:rsidR="009345C9" w:rsidRPr="002B763B" w:rsidRDefault="009345C9"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9345C9" w:rsidRDefault="009345C9">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9345C9" w:rsidRDefault="009345C9">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A1737C" w:rsidRDefault="00A1737C" w:rsidP="00A1737C">
      <w:pPr>
        <w:pStyle w:val="Frage"/>
      </w:pPr>
      <w:r>
        <w:lastRenderedPageBreak/>
        <w:t>Sollen Essen und Getränke bei jeder Zuweisung neu erstellt werden oder aus einer bestehenden Liste ausgewählt werden?</w:t>
      </w:r>
    </w:p>
    <w:p w:rsidR="00A1737C" w:rsidRDefault="00A1737C" w:rsidP="00A1737C">
      <w:pPr>
        <w:pStyle w:val="Antwort"/>
      </w:pPr>
      <w:r>
        <w:t>Sie sollen aus einer bestehenden Liste ausgewählt werden.</w:t>
      </w:r>
    </w:p>
    <w:p w:rsidR="00A1737C" w:rsidRDefault="00A1737C" w:rsidP="00A1737C">
      <w:pPr>
        <w:pStyle w:val="Antwort"/>
      </w:pPr>
    </w:p>
    <w:p w:rsidR="00A1737C" w:rsidRDefault="00A1737C" w:rsidP="00A1737C">
      <w:pPr>
        <w:pStyle w:val="Frage"/>
      </w:pPr>
      <w:r>
        <w:t>Dadurch kann die Menge aber nicht für dieselbe Einheit an Essen geändert werden, ohne sie gleichzeitig bei der anderen Einheit ebenfalls zu ändern. Sollen wir eine zusätzliche Essens und Getränkeplanung einführen, damit dies funktioniert?</w:t>
      </w:r>
    </w:p>
    <w:p w:rsidR="00A1737C" w:rsidRDefault="00A1737C" w:rsidP="00A1737C">
      <w:pPr>
        <w:pStyle w:val="Antwort"/>
      </w:pPr>
      <w:r>
        <w:t>Ja</w:t>
      </w:r>
    </w:p>
    <w:p w:rsidR="00A1737C" w:rsidRDefault="00A1737C" w:rsidP="00A1737C">
      <w:pPr>
        <w:pStyle w:val="Frage"/>
      </w:pPr>
    </w:p>
    <w:p w:rsidR="00724744" w:rsidRDefault="00724744" w:rsidP="00724744">
      <w:pPr>
        <w:pStyle w:val="Frage"/>
      </w:pPr>
      <w:r>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lastRenderedPageBreak/>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lastRenderedPageBreak/>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lastRenderedPageBreak/>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 xml:space="preserve">Nein, es soll nicht einfach als Liste dargestellt werden. Das ist zu unübersichtlich. Wir hätten eher eine Art </w:t>
      </w:r>
      <w:r w:rsidR="00392FEA">
        <w:t>Kalender</w:t>
      </w:r>
      <w:r>
        <w:t>, der alle Aktivitäten übersichtlich darstellt.</w:t>
      </w:r>
    </w:p>
    <w:p w:rsidR="00243F03" w:rsidRDefault="00243F03" w:rsidP="00243F03">
      <w:pPr>
        <w:pStyle w:val="Antwort"/>
      </w:pPr>
    </w:p>
    <w:p w:rsidR="00243F03" w:rsidRDefault="00243F03" w:rsidP="00243F03">
      <w:pPr>
        <w:pStyle w:val="Frage"/>
      </w:pPr>
      <w:r>
        <w:t xml:space="preserve">Wie soll dieser </w:t>
      </w:r>
      <w:r w:rsidR="00392FEA">
        <w:t>Kalender</w:t>
      </w:r>
      <w:r>
        <w:t xml:space="preserve"> aussehen?</w:t>
      </w:r>
    </w:p>
    <w:p w:rsidR="00243F03" w:rsidRDefault="00243F03" w:rsidP="00243F03">
      <w:pPr>
        <w:pStyle w:val="Antwort"/>
      </w:pPr>
      <w:r>
        <w:t xml:space="preserve">Der </w:t>
      </w:r>
      <w:r w:rsidR="00392FEA">
        <w:t>Kalender</w:t>
      </w:r>
      <w:r>
        <w:t xml:space="preserve"> soll die einzelnen Aktivitäten </w:t>
      </w:r>
      <w:r w:rsidR="00392FEA">
        <w:t>ersichtlich</w:t>
      </w:r>
      <w:r>
        <w:t xml:space="preserve"> darstellen. Es muss das Datum </w:t>
      </w:r>
      <w:r w:rsidR="00392FEA">
        <w:t>erkennbar</w:t>
      </w:r>
      <w:r>
        <w:t xml:space="preserve"> sein.</w:t>
      </w:r>
      <w:r w:rsidR="00392FEA">
        <w:t xml:space="preserve"> Weiterhin soll dieser Kalender interaktiv gestaltet sein.</w:t>
      </w:r>
    </w:p>
    <w:p w:rsidR="00392FEA" w:rsidRDefault="00392FEA" w:rsidP="00243F03">
      <w:pPr>
        <w:pStyle w:val="Antwort"/>
      </w:pPr>
    </w:p>
    <w:p w:rsidR="00392FEA" w:rsidRDefault="00392FEA" w:rsidP="00392FEA">
      <w:pPr>
        <w:pStyle w:val="Frage"/>
      </w:pPr>
      <w:r>
        <w:t>Soll der Kalender eine Wochen oder Monatsansicht besitzen?</w:t>
      </w:r>
    </w:p>
    <w:p w:rsidR="00392FEA" w:rsidRDefault="00392FEA" w:rsidP="00392FEA">
      <w:pPr>
        <w:pStyle w:val="Antwort"/>
      </w:pPr>
      <w:r>
        <w:t>Eine Monatsansicht</w:t>
      </w:r>
    </w:p>
    <w:p w:rsidR="00392FEA" w:rsidRDefault="00392FEA" w:rsidP="00392FEA">
      <w:pPr>
        <w:pStyle w:val="Antwort"/>
      </w:pPr>
    </w:p>
    <w:p w:rsidR="00392FEA" w:rsidRDefault="00392FEA" w:rsidP="00392FEA">
      <w:pPr>
        <w:pStyle w:val="Frage"/>
      </w:pPr>
      <w:r>
        <w:t>Sollen dann für jeden Tag die Termine angezeigt werden?</w:t>
      </w:r>
    </w:p>
    <w:p w:rsidR="00392FEA" w:rsidRDefault="00392FEA" w:rsidP="00392FEA">
      <w:pPr>
        <w:pStyle w:val="Antwort"/>
      </w:pPr>
      <w:r>
        <w:t>Es muss nicht direkt im Kalender stehen. Es reicht eine einfache Markierung, ähnlich wie bei meinem privaten Google Kalender. Bei Klick auf den Tag, sollte ich dann eine Übersicht bekommen, über sämtliche Aktivitäten an dem Tag.</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w:t>
      </w:r>
      <w:r>
        <w:lastRenderedPageBreak/>
        <w:t xml:space="preserve">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lastRenderedPageBreak/>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lastRenderedPageBreak/>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lastRenderedPageBreak/>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lastRenderedPageBreak/>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lastRenderedPageBreak/>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lastRenderedPageBreak/>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w:t>
            </w:r>
            <w:r w:rsidR="0066668C">
              <w:lastRenderedPageBreak/>
              <w:t xml:space="preserve">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 xml:space="preserve">Eine Aktivität soll folgende Zustände besitzen: </w:t>
            </w:r>
            <w:r w:rsidR="00392FEA">
              <w:t xml:space="preserve">in Arbeit, </w:t>
            </w:r>
            <w:r>
              <w:t xml:space="preserve">geplant, </w:t>
            </w:r>
            <w:r w:rsidR="00392FEA">
              <w:t>aktiv</w:t>
            </w:r>
            <w:r w:rsidR="0066668C">
              <w:t xml:space="preserve">, </w:t>
            </w:r>
            <w:r w:rsidR="00392FEA">
              <w:t>beendet</w:t>
            </w:r>
            <w:r w:rsidR="0066668C">
              <w:t>,  abgebrochen.</w:t>
            </w:r>
          </w:p>
          <w:p w:rsidR="00014342" w:rsidRDefault="00014342" w:rsidP="00014342">
            <w:pPr>
              <w:pStyle w:val="Antwort"/>
            </w:pPr>
            <w:r>
              <w:t>Eine Lokalität soll folgende Zustände besitzen: geplant, reserviert, gebucht, sto</w:t>
            </w:r>
            <w:r w:rsidR="00392FEA">
              <w:t>r</w:t>
            </w:r>
            <w:r>
              <w:t>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lastRenderedPageBreak/>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lastRenderedPageBreak/>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lastRenderedPageBreak/>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lastRenderedPageBreak/>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lastRenderedPageBreak/>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lastRenderedPageBreak/>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lastRenderedPageBreak/>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w:t>
            </w:r>
            <w:bookmarkStart w:id="1" w:name="_GoBack"/>
            <w:bookmarkEnd w:id="1"/>
            <w:r>
              <w:t>dert</w:t>
            </w:r>
            <w:proofErr w:type="gramEnd"/>
            <w:r>
              <w:t xml:space="preserve">,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lastRenderedPageBreak/>
              <w:t>Es sollen Windows ab Windows 7 und Ubuntu ab Ubuntu 14 unterstü</w:t>
            </w:r>
            <w:r w:rsidR="00EC3034">
              <w:t>tzt werden.</w:t>
            </w:r>
          </w:p>
        </w:tc>
      </w:tr>
    </w:tbl>
    <w:p w:rsidR="00E45891" w:rsidRDefault="00E45891" w:rsidP="00E45891">
      <w:pPr>
        <w:pStyle w:val="Heading3"/>
      </w:pPr>
      <w:r>
        <w:lastRenderedPageBreak/>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val="en-US"/>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proofErr w:type="spellStart"/>
      <w:r>
        <w:t>Figure</w:t>
      </w:r>
      <w:proofErr w:type="spellEnd"/>
      <w:r>
        <w:t xml:space="preserve"> </w:t>
      </w:r>
      <w:fldSimple w:instr=" SEQ Figure \* ARABIC ">
        <w:r>
          <w:rPr>
            <w:noProof/>
          </w:rPr>
          <w:t>1</w:t>
        </w:r>
      </w:fldSimple>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 xml:space="preserve">Hochzeitsmanager: Ist für die Hochzeit zuständig und </w:t>
      </w:r>
      <w:proofErr w:type="gramStart"/>
      <w:r>
        <w:t>kann</w:t>
      </w:r>
      <w:proofErr w:type="gramEnd"/>
      <w:r>
        <w:t xml:space="preserve">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Jede Aktivität besitzt ein Attribut „Unterhaltungsbeitrag“, welches ein Boolean ist und angibt, ob diese Aktivität von einem Unterhaltungsmanager angelegt wurde oder nicht. Wurde sie von einem Unterhaltungsmanager angelegt, so wird das Attribut auf „</w:t>
      </w:r>
      <w:proofErr w:type="gramStart"/>
      <w:r w:rsidR="00D45D1B">
        <w:rPr>
          <w:rFonts w:ascii="Calibri" w:hAnsi="Calibri" w:cs="Calibri"/>
        </w:rPr>
        <w:t>wahr</w:t>
      </w:r>
      <w:proofErr w:type="gramEnd"/>
      <w:r w:rsidR="00D45D1B">
        <w:rPr>
          <w:rFonts w:ascii="Calibri" w:hAnsi="Calibri" w:cs="Calibri"/>
        </w:rPr>
        <w:t xml:space="preserve">“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w:t>
      </w:r>
      <w:proofErr w:type="spellStart"/>
      <w:r w:rsidRPr="00A66F29">
        <w:rPr>
          <w:lang w:val="de-DE"/>
        </w:rPr>
        <w:t>istKommerziell</w:t>
      </w:r>
      <w:proofErr w:type="spellEnd"/>
      <w:r w:rsidRPr="00A66F29">
        <w:rPr>
          <w:lang w:val="de-DE"/>
        </w:rPr>
        <w:t>”, mit dessen Hilfe angegeben wird, ob es</w:t>
      </w:r>
      <w:r w:rsidR="00590B4C">
        <w:rPr>
          <w:lang w:val="de-DE"/>
        </w:rPr>
        <w:t xml:space="preserve"> sich bei dem Caterer um einen k</w:t>
      </w:r>
      <w:r w:rsidRPr="00A66F29">
        <w:rPr>
          <w:lang w:val="de-DE"/>
        </w:rPr>
        <w:t>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w:t>
      </w:r>
      <w:proofErr w:type="spellStart"/>
      <w:r w:rsidRPr="0013551E">
        <w:rPr>
          <w:lang w:eastAsia="ja-JP"/>
        </w:rPr>
        <w:t>enthaeltAlkohol</w:t>
      </w:r>
      <w:proofErr w:type="spellEnd"/>
      <w:r w:rsidRPr="0013551E">
        <w:rPr>
          <w:lang w:eastAsia="ja-JP"/>
        </w:rPr>
        <w:t>”</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r>
        <w:lastRenderedPageBreak/>
        <w:t>Verwendete Analysemuster</w:t>
      </w:r>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r>
        <w:t>Liste</w:t>
      </w:r>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022D8D" w:rsidRDefault="00022D8D" w:rsidP="004D69DE"/>
    <w:p w:rsidR="00F20F93" w:rsidRPr="00F20F93" w:rsidRDefault="004D69DE" w:rsidP="007F7AEE">
      <w:pPr>
        <w:pStyle w:val="Heading3"/>
        <w:spacing w:line="360" w:lineRule="auto"/>
        <w:jc w:val="both"/>
      </w:pPr>
      <w:r>
        <w:t>Baugruppe</w:t>
      </w:r>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r>
        <w:t>Rolle</w:t>
      </w:r>
      <w:r w:rsidR="007F7AEE">
        <w:t>n</w:t>
      </w:r>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36737" w:rsidRDefault="00736737" w:rsidP="007F7AEE">
      <w:pPr>
        <w:spacing w:line="360" w:lineRule="auto"/>
        <w:jc w:val="both"/>
      </w:pPr>
    </w:p>
    <w:p w:rsidR="00736737" w:rsidRDefault="00736737" w:rsidP="007F7AEE">
      <w:pPr>
        <w:spacing w:line="360" w:lineRule="auto"/>
        <w:jc w:val="both"/>
      </w:pPr>
    </w:p>
    <w:p w:rsidR="004D69DE" w:rsidRDefault="004D69DE" w:rsidP="00F45E26">
      <w:pPr>
        <w:pStyle w:val="Heading3"/>
        <w:spacing w:line="360" w:lineRule="auto"/>
        <w:jc w:val="both"/>
      </w:pPr>
      <w:r>
        <w:lastRenderedPageBreak/>
        <w:t>Gruppe</w:t>
      </w:r>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proofErr w:type="spellStart"/>
      <w:r w:rsidRPr="008020AF">
        <w:lastRenderedPageBreak/>
        <w:t>Use</w:t>
      </w:r>
      <w:proofErr w:type="spellEnd"/>
      <w:r>
        <w:t>-Case-Diagramm</w:t>
      </w:r>
    </w:p>
    <w:p w:rsidR="008020AF" w:rsidRDefault="008020AF" w:rsidP="008020AF">
      <w:pPr>
        <w:pStyle w:val="Praxisbericht"/>
      </w:pPr>
    </w:p>
    <w:p w:rsidR="008020AF" w:rsidRDefault="008020AF" w:rsidP="008020AF">
      <w:pPr>
        <w:pStyle w:val="Praxisbericht"/>
      </w:pPr>
      <w:r>
        <w:t xml:space="preserve">Die folgende </w:t>
      </w:r>
      <w:proofErr w:type="spellStart"/>
      <w:r>
        <w:t>Use</w:t>
      </w:r>
      <w:proofErr w:type="spellEnd"/>
      <w:r>
        <w:t>-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proofErr w:type="spellStart"/>
      <w:r>
        <w:t>Use</w:t>
      </w:r>
      <w:proofErr w:type="spellEnd"/>
      <w:r>
        <w:t>-Case-Kompaktansicht</w:t>
      </w:r>
    </w:p>
    <w:p w:rsidR="008747A6" w:rsidRDefault="008747A6" w:rsidP="008747A6"/>
    <w:p w:rsidR="008747A6" w:rsidRDefault="008747A6" w:rsidP="008747A6">
      <w:pPr>
        <w:pStyle w:val="Praxisbericht"/>
      </w:pPr>
      <w:r>
        <w:t xml:space="preserve">Das nachfolgende </w:t>
      </w:r>
      <w:proofErr w:type="spellStart"/>
      <w:r>
        <w:t>Use</w:t>
      </w:r>
      <w:proofErr w:type="spellEnd"/>
      <w:r>
        <w:t xml:space="preserve">-Case Diagramm visualisiert die Gesamtübersicht der Hochzeitsplanungssoftware in einer kompakten Form. Hierbei werden die wichtigsten </w:t>
      </w:r>
      <w:proofErr w:type="spellStart"/>
      <w:r>
        <w:t>Use</w:t>
      </w:r>
      <w:proofErr w:type="spellEnd"/>
      <w:r>
        <w:t xml:space="preserve">-Cases im Allgemeinen dargestellt. Diese splitten sich in weiteren Diagrammen zu detaillierteren </w:t>
      </w:r>
      <w:r w:rsidR="003627B7">
        <w:t xml:space="preserve">Anwendungsfällen auf. Sämtliche Anwendungsfälle wurden farblich, anhand ihres Anwendungsgebiet innerhalb des Systems markiert. Hierbei wird zwischen Systemanmeldung (Login und </w:t>
      </w:r>
      <w:proofErr w:type="spellStart"/>
      <w:r w:rsidR="003627B7">
        <w:t>Logout</w:t>
      </w:r>
      <w:proofErr w:type="spellEnd"/>
      <w:r w:rsidR="003627B7">
        <w: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2" w:name="_Ref458675160"/>
      <w:r w:rsidRPr="00512C9E">
        <w:rPr>
          <w:lang w:val="de-DE"/>
        </w:rPr>
        <w:t>Aktivität anzeigen</w:t>
      </w:r>
      <w:bookmarkEnd w:id="2"/>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w:t>
      </w:r>
      <w:proofErr w:type="spellStart"/>
      <w:r>
        <w:t>Use</w:t>
      </w:r>
      <w:proofErr w:type="spellEnd"/>
      <w:r>
        <w:t>-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w:t>
      </w:r>
      <w:proofErr w:type="spellStart"/>
      <w:r>
        <w:t>Use</w:t>
      </w:r>
      <w:proofErr w:type="spellEnd"/>
      <w:r>
        <w:t xml:space="preserve">-Case beschäftigt sich mit der Bearbeitung einer Aktivität. Hierdurch hat der Nutzer die Möglichkeit Änderungen innerhalb einer Aktivität vorzunehmen. Dies wird durch die Anzeige einer Formularseite ermöglicht. Für diesen </w:t>
      </w:r>
      <w:proofErr w:type="spellStart"/>
      <w:r>
        <w:t>Use</w:t>
      </w:r>
      <w:proofErr w:type="spellEnd"/>
      <w:r>
        <w:t>-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3" w:name="_Ref458675788"/>
      <w:r w:rsidRPr="009E544D">
        <w:rPr>
          <w:lang w:val="de-DE"/>
        </w:rPr>
        <w:t>Unterobjekt anzeigen</w:t>
      </w:r>
      <w:bookmarkEnd w:id="3"/>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 xml:space="preserve">Durch den </w:t>
      </w:r>
      <w:proofErr w:type="spellStart"/>
      <w:r>
        <w:t>Use</w:t>
      </w:r>
      <w:proofErr w:type="spellEnd"/>
      <w:r>
        <w:t>-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4" w:name="_Ref458677580"/>
      <w:r w:rsidRPr="00512C9E">
        <w:rPr>
          <w:lang w:val="de-DE"/>
        </w:rPr>
        <w:lastRenderedPageBreak/>
        <w:t>Daten importieren</w:t>
      </w:r>
      <w:bookmarkEnd w:id="4"/>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5" w:name="_Ref458678092"/>
      <w:r w:rsidRPr="00512C9E">
        <w:rPr>
          <w:lang w:val="de-DE"/>
        </w:rPr>
        <w:t>Datensic</w:t>
      </w:r>
      <w:r w:rsidR="00040D30" w:rsidRPr="00512C9E">
        <w:rPr>
          <w:lang w:val="de-DE"/>
        </w:rPr>
        <w:t>herung erstellen</w:t>
      </w:r>
      <w:bookmarkEnd w:id="5"/>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740304" w:rsidRPr="0024657B" w:rsidRDefault="00740304" w:rsidP="00740304">
      <w:r>
        <w:br w:type="page"/>
      </w:r>
    </w:p>
    <w:p w:rsidR="005F4A41" w:rsidRDefault="005F4A41" w:rsidP="005F4A41">
      <w:pPr>
        <w:pStyle w:val="Heading2"/>
      </w:pPr>
      <w:bookmarkStart w:id="6" w:name="_Ref458675456"/>
      <w:proofErr w:type="spellStart"/>
      <w:r>
        <w:lastRenderedPageBreak/>
        <w:t>Use</w:t>
      </w:r>
      <w:proofErr w:type="spellEnd"/>
      <w:r>
        <w:t>-Case Diagramm: Aktivität bearbeiten</w:t>
      </w:r>
      <w:bookmarkEnd w:id="6"/>
    </w:p>
    <w:p w:rsidR="00040D30" w:rsidRDefault="00040D30" w:rsidP="00040D30">
      <w:pPr>
        <w:pStyle w:val="Praxisbericht"/>
      </w:pPr>
    </w:p>
    <w:p w:rsidR="00740304" w:rsidRDefault="00864443" w:rsidP="00864443">
      <w:pPr>
        <w:pStyle w:val="Praxisbericht"/>
      </w:pPr>
      <w:r>
        <w:t xml:space="preserve">Das </w:t>
      </w:r>
      <w:proofErr w:type="spellStart"/>
      <w:r>
        <w:t>Use</w:t>
      </w:r>
      <w:proofErr w:type="spellEnd"/>
      <w:r>
        <w:t xml:space="preserve">-Case Diagramm „Aktivität bearbeiten“ stellt den dazugehörigen </w:t>
      </w:r>
      <w:proofErr w:type="spellStart"/>
      <w:r>
        <w:t>Use</w:t>
      </w:r>
      <w:proofErr w:type="spellEnd"/>
      <w:r>
        <w:t>-Case und dessen Abhängigkeiten näher dar. Sämtliche Aktionen können durch die Rolle des Standardnutzers durchgeführt werden. Eine Ausnahme bildet der Anwendungsfall „Aktivität verstecken“, der zuvor bereits erläutert wurde.</w:t>
      </w:r>
    </w:p>
    <w:p w:rsidR="00864443" w:rsidRPr="00512C9E" w:rsidRDefault="00864443" w:rsidP="009E544D">
      <w:pPr>
        <w:pStyle w:val="Subtitle"/>
        <w:rPr>
          <w:lang w:val="de-DE"/>
        </w:rPr>
      </w:pPr>
      <w:r w:rsidRPr="00512C9E">
        <w:rPr>
          <w:lang w:val="de-DE"/>
        </w:rPr>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 xml:space="preserve">Hierbei besitzt ein übergeordnetes Objekt, wie zum Beispiel Aktivität eine Sammlung von Unterobjekten, wie zum Beispiel eine Liste an benötigten Hilfsmittel für die Aktivität. Dieser </w:t>
      </w:r>
      <w:proofErr w:type="spellStart"/>
      <w:r>
        <w:rPr>
          <w:lang w:eastAsia="ja-JP"/>
        </w:rPr>
        <w:t>Use</w:t>
      </w:r>
      <w:proofErr w:type="spellEnd"/>
      <w:r>
        <w:rPr>
          <w:lang w:eastAsia="ja-JP"/>
        </w:rPr>
        <w:t>-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lastRenderedPageBreak/>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w:t>
      </w:r>
      <w:proofErr w:type="spellStart"/>
      <w:r w:rsidRPr="00512C9E">
        <w:rPr>
          <w:lang w:val="de-DE"/>
        </w:rPr>
        <w:t>singular</w:t>
      </w:r>
      <w:proofErr w:type="spellEnd"/>
      <w:r w:rsidRPr="00512C9E">
        <w:rPr>
          <w:lang w:val="de-DE"/>
        </w:rPr>
        <w:t>)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t>Teilnehmer (</w:t>
      </w:r>
      <w:proofErr w:type="spellStart"/>
      <w:r w:rsidRPr="002765EE">
        <w:rPr>
          <w:lang w:val="de-DE"/>
        </w:rPr>
        <w:t>singular</w:t>
      </w:r>
      <w:proofErr w:type="spellEnd"/>
      <w:r w:rsidRPr="002765EE">
        <w:rPr>
          <w:lang w:val="de-DE"/>
        </w:rPr>
        <w:t>)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w:t>
      </w:r>
      <w:proofErr w:type="spellStart"/>
      <w:r w:rsidR="005A16DC" w:rsidRPr="005A16DC">
        <w:rPr>
          <w:lang w:val="de-DE"/>
        </w:rPr>
        <w:t>singular</w:t>
      </w:r>
      <w:proofErr w:type="spellEnd"/>
      <w:r w:rsidR="005A16DC" w:rsidRPr="005A16DC">
        <w:rPr>
          <w:lang w:val="de-DE"/>
        </w:rPr>
        <w:t>)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D786D" w:rsidRDefault="00DD786D" w:rsidP="00D22ACB">
      <w:pPr>
        <w:pStyle w:val="Praxisbericht"/>
        <w:rPr>
          <w:lang w:eastAsia="ja-JP"/>
        </w:rPr>
      </w:pPr>
    </w:p>
    <w:p w:rsidR="00DD786D" w:rsidRDefault="00DD786D" w:rsidP="00D22ACB">
      <w:pPr>
        <w:pStyle w:val="Praxisbericht"/>
        <w:rPr>
          <w:lang w:eastAsia="ja-JP"/>
        </w:rPr>
      </w:pPr>
    </w:p>
    <w:p w:rsidR="00D22ACB" w:rsidRPr="00512C9E" w:rsidRDefault="00D22ACB" w:rsidP="00D22ACB">
      <w:pPr>
        <w:pStyle w:val="Subtitle"/>
        <w:rPr>
          <w:lang w:val="de-DE"/>
        </w:rPr>
      </w:pPr>
      <w:r w:rsidRPr="00512C9E">
        <w:rPr>
          <w:lang w:val="de-DE"/>
        </w:rPr>
        <w:lastRenderedPageBreak/>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Default="009E544D" w:rsidP="009E544D">
      <w:pPr>
        <w:pStyle w:val="Praxisbericht"/>
      </w:pPr>
    </w:p>
    <w:p w:rsidR="00DD786D" w:rsidRPr="009E544D" w:rsidRDefault="00DD786D" w:rsidP="009E544D">
      <w:pPr>
        <w:pStyle w:val="Praxisbericht"/>
      </w:pPr>
    </w:p>
    <w:p w:rsidR="00040D30" w:rsidRDefault="00040D30" w:rsidP="00040D30">
      <w:pPr>
        <w:pStyle w:val="Heading2"/>
      </w:pPr>
      <w:bookmarkStart w:id="7" w:name="_Ref458678380"/>
      <w:proofErr w:type="spellStart"/>
      <w:r>
        <w:t>Use</w:t>
      </w:r>
      <w:proofErr w:type="spellEnd"/>
      <w:r>
        <w:t>-Case Diagramm: Suchen</w:t>
      </w:r>
      <w:bookmarkEnd w:id="7"/>
    </w:p>
    <w:p w:rsidR="00D22ACB" w:rsidRDefault="00D22ACB" w:rsidP="00D22ACB">
      <w:pPr>
        <w:pStyle w:val="Subtitle"/>
      </w:pPr>
    </w:p>
    <w:p w:rsidR="00D22ACB" w:rsidRDefault="00D22ACB" w:rsidP="00D22ACB">
      <w:pPr>
        <w:pStyle w:val="Praxisbericht"/>
      </w:pPr>
      <w:r w:rsidRPr="00D22ACB">
        <w:t xml:space="preserve">Das </w:t>
      </w:r>
      <w:proofErr w:type="spellStart"/>
      <w:r w:rsidRPr="00D22ACB">
        <w:t>Use</w:t>
      </w:r>
      <w:proofErr w:type="spellEnd"/>
      <w:r w:rsidRPr="00D22ACB">
        <w:t xml:space="preserv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w:t>
      </w:r>
      <w:proofErr w:type="spellStart"/>
      <w:r w:rsidRPr="00681D5A">
        <w:rPr>
          <w:lang w:eastAsia="ja-JP"/>
        </w:rPr>
        <w:t>Use</w:t>
      </w:r>
      <w:proofErr w:type="spellEnd"/>
      <w:r w:rsidRPr="00681D5A">
        <w:rPr>
          <w:lang w:eastAsia="ja-JP"/>
        </w:rPr>
        <w:t xml:space="preserv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proofErr w:type="spellStart"/>
      <w:r w:rsidRPr="008D7D38">
        <w:rPr>
          <w:lang w:val="de-DE"/>
        </w:rPr>
        <w:lastRenderedPageBreak/>
        <w:t>Kategoriefilter</w:t>
      </w:r>
      <w:proofErr w:type="spellEnd"/>
      <w:r w:rsidRPr="008D7D38">
        <w:rPr>
          <w:lang w:val="de-DE"/>
        </w:rPr>
        <w:t xml:space="preserve">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 xml:space="preserve">Hierbei repräsentiert der Anwendungsfall </w:t>
      </w:r>
      <w:proofErr w:type="spellStart"/>
      <w:r>
        <w:rPr>
          <w:lang w:eastAsia="ja-JP"/>
        </w:rPr>
        <w:t>Kategoriefilter</w:t>
      </w:r>
      <w:proofErr w:type="spellEnd"/>
      <w:r>
        <w:rPr>
          <w:lang w:eastAsia="ja-JP"/>
        </w:rPr>
        <w:t xml:space="preserve">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proofErr w:type="spellStart"/>
      <w:r w:rsidRPr="008D7D38">
        <w:rPr>
          <w:lang w:val="de-DE"/>
        </w:rPr>
        <w:t>Catererfilter</w:t>
      </w:r>
      <w:proofErr w:type="spellEnd"/>
      <w:r w:rsidRPr="008D7D38">
        <w:rPr>
          <w:lang w:val="de-DE"/>
        </w:rPr>
        <w:t xml:space="preserve"> setzen</w:t>
      </w:r>
    </w:p>
    <w:p w:rsidR="008D7D38" w:rsidRPr="008D7D38" w:rsidRDefault="008D7D38" w:rsidP="008D7D38">
      <w:pPr>
        <w:pStyle w:val="Praxisbericht"/>
        <w:rPr>
          <w:lang w:eastAsia="ja-JP"/>
        </w:rPr>
      </w:pPr>
      <w:r w:rsidRPr="008D7D38">
        <w:rPr>
          <w:lang w:eastAsia="ja-JP"/>
        </w:rPr>
        <w:t xml:space="preserve">Der Anwendungsfall </w:t>
      </w:r>
      <w:proofErr w:type="spellStart"/>
      <w:r>
        <w:rPr>
          <w:lang w:eastAsia="ja-JP"/>
        </w:rPr>
        <w:t>Catererfilter</w:t>
      </w:r>
      <w:proofErr w:type="spellEnd"/>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 xml:space="preserve">Die Anwendung eines Live-Filters inkludiert nach einer erfolgreichen Suche den Anwendungsfall </w:t>
      </w:r>
      <w:proofErr w:type="spellStart"/>
      <w:r>
        <w:rPr>
          <w:lang w:eastAsia="ja-JP"/>
        </w:rPr>
        <w:t>Ergebis</w:t>
      </w:r>
      <w:proofErr w:type="spellEnd"/>
      <w:r>
        <w:rPr>
          <w:lang w:eastAsia="ja-JP"/>
        </w:rPr>
        <w:t xml:space="preserve">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w:t>
      </w:r>
      <w:proofErr w:type="spellStart"/>
      <w:r w:rsidR="00F647A7">
        <w:rPr>
          <w:lang w:eastAsia="ja-JP"/>
        </w:rPr>
        <w:t>Szenariobetrachtung</w:t>
      </w:r>
      <w:proofErr w:type="spellEnd"/>
      <w:r w:rsidR="00F647A7">
        <w:rPr>
          <w:lang w:eastAsia="ja-JP"/>
        </w:rPr>
        <w:t xml:space="preserve">. Dies dient als Grundlage zum weiteren Entwurf. </w:t>
      </w:r>
    </w:p>
    <w:p w:rsidR="00F647A7" w:rsidRDefault="00F647A7" w:rsidP="00F647A7">
      <w:pPr>
        <w:pStyle w:val="Heading2"/>
        <w:rPr>
          <w:lang w:eastAsia="ja-JP"/>
        </w:rPr>
      </w:pPr>
      <w:proofErr w:type="spellStart"/>
      <w:r>
        <w:rPr>
          <w:lang w:eastAsia="ja-JP"/>
        </w:rPr>
        <w:t>Szenariobetrachtung</w:t>
      </w:r>
      <w:proofErr w:type="spellEnd"/>
      <w:r>
        <w:rPr>
          <w:lang w:eastAsia="ja-JP"/>
        </w:rPr>
        <w:t>: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590B4C"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w:t>
      </w:r>
      <w:proofErr w:type="spellStart"/>
      <w:r>
        <w:rPr>
          <w:lang w:eastAsia="ja-JP"/>
        </w:rPr>
        <w:t>Datenbankkonnektor</w:t>
      </w:r>
      <w:proofErr w:type="spellEnd"/>
      <w:r>
        <w:rPr>
          <w:lang w:eastAsia="ja-JP"/>
        </w:rPr>
        <w:t xml:space="preserve">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w:t>
      </w:r>
      <w:proofErr w:type="spellStart"/>
      <w:r w:rsidR="00822C94">
        <w:rPr>
          <w:lang w:eastAsia="ja-JP"/>
        </w:rPr>
        <w:t>Datenbankkonnektor</w:t>
      </w:r>
      <w:proofErr w:type="spellEnd"/>
      <w:r w:rsidR="00822C94">
        <w:rPr>
          <w:lang w:eastAsia="ja-JP"/>
        </w:rPr>
        <w:t xml:space="preserve">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17483F" w:rsidRDefault="0017483F" w:rsidP="003B3803">
      <w:pPr>
        <w:pStyle w:val="Praxisbericht"/>
        <w:rPr>
          <w:lang w:eastAsia="ja-JP"/>
        </w:rPr>
      </w:pPr>
    </w:p>
    <w:p w:rsidR="00590B4C" w:rsidRDefault="00590B4C" w:rsidP="00590B4C">
      <w:pPr>
        <w:pStyle w:val="Heading2"/>
        <w:rPr>
          <w:lang w:eastAsia="ja-JP"/>
        </w:rPr>
      </w:pPr>
      <w:r>
        <w:rPr>
          <w:lang w:eastAsia="ja-JP"/>
        </w:rPr>
        <w:t>Pseudocode: Catering anlegen</w:t>
      </w:r>
    </w:p>
    <w:p w:rsidR="005A5E9A" w:rsidRPr="005A5E9A" w:rsidRDefault="005A5E9A" w:rsidP="005A5E9A">
      <w:pPr>
        <w:rPr>
          <w:lang w:eastAsia="ja-JP"/>
        </w:rPr>
      </w:pPr>
    </w:p>
    <w:p w:rsidR="00590B4C" w:rsidRDefault="005A5E9A" w:rsidP="005A5E9A">
      <w:pPr>
        <w:jc w:val="both"/>
        <w:rPr>
          <w:lang w:eastAsia="ja-JP"/>
        </w:rPr>
      </w:pPr>
      <w:r>
        <w:rPr>
          <w:lang w:eastAsia="ja-JP"/>
        </w:rPr>
        <w:t>Bei dem Pseudocode ist zu be</w:t>
      </w:r>
      <w:r w:rsidR="004F785F">
        <w:rPr>
          <w:lang w:eastAsia="ja-JP"/>
        </w:rPr>
        <w:t xml:space="preserve">achten, dass </w:t>
      </w:r>
      <w:r w:rsidR="0031084E">
        <w:rPr>
          <w:lang w:eastAsia="ja-JP"/>
        </w:rPr>
        <w:t xml:space="preserve">an zwei Stellen der </w:t>
      </w:r>
      <w:proofErr w:type="spellStart"/>
      <w:r w:rsidR="0031084E">
        <w:rPr>
          <w:lang w:eastAsia="ja-JP"/>
        </w:rPr>
        <w:t>Datenbankkonnektor</w:t>
      </w:r>
      <w:proofErr w:type="spellEnd"/>
      <w:r w:rsidR="004F785F">
        <w:rPr>
          <w:lang w:eastAsia="ja-JP"/>
        </w:rPr>
        <w:t xml:space="preserve">  aufgegriffen und vertieft</w:t>
      </w:r>
      <w:r>
        <w:rPr>
          <w:lang w:eastAsia="ja-JP"/>
        </w:rPr>
        <w:t xml:space="preserve"> wurden. An diesen</w:t>
      </w:r>
      <w:r w:rsidR="0031084E">
        <w:rPr>
          <w:lang w:eastAsia="ja-JP"/>
        </w:rPr>
        <w:t xml:space="preserve"> Stellen</w:t>
      </w:r>
      <w:r>
        <w:rPr>
          <w:lang w:eastAsia="ja-JP"/>
        </w:rPr>
        <w:t xml:space="preserve"> wurden Hinweise hinterlegt. </w:t>
      </w:r>
      <w:r w:rsidR="005B09F1">
        <w:rPr>
          <w:lang w:eastAsia="ja-JP"/>
        </w:rPr>
        <w:t xml:space="preserve">Die </w:t>
      </w:r>
      <w:r w:rsidR="004F785F">
        <w:rPr>
          <w:lang w:eastAsia="ja-JP"/>
        </w:rPr>
        <w:t xml:space="preserve">Vertiefungen der </w:t>
      </w:r>
      <w:r w:rsidR="005B09F1">
        <w:rPr>
          <w:lang w:eastAsia="ja-JP"/>
        </w:rPr>
        <w:t xml:space="preserve">Programmabfolgen sind unter der Hauptprogrammabfolge zu finden. </w:t>
      </w:r>
    </w:p>
    <w:p w:rsidR="005A5E9A" w:rsidRDefault="005A5E9A" w:rsidP="00590B4C">
      <w:pPr>
        <w:rPr>
          <w:lang w:eastAsia="ja-JP"/>
        </w:rPr>
      </w:pP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PSEUDOCODE SEQUENZDIAGRAMM    -</w:t>
      </w:r>
      <w:r w:rsidRPr="00590B4C">
        <w:rPr>
          <w:rFonts w:ascii="Courier New" w:eastAsia="Times New Roman" w:hAnsi="Courier New" w:cs="Courier New"/>
          <w:color w:val="000000"/>
          <w:sz w:val="20"/>
          <w:szCs w:val="20"/>
        </w:rPr>
        <w:br/>
        <w:t>- CATERING ANLEGEN              -</w:t>
      </w:r>
      <w:r w:rsidRPr="00590B4C">
        <w:rPr>
          <w:rFonts w:ascii="Courier New" w:eastAsia="Times New Roman" w:hAnsi="Courier New" w:cs="Courier New"/>
          <w:color w:val="000000"/>
          <w:sz w:val="20"/>
          <w:szCs w:val="20"/>
        </w:rPr>
        <w:br/>
        <w: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Pseudocode der Klasse Main,</w:t>
      </w:r>
      <w:r w:rsidRPr="00590B4C">
        <w:rPr>
          <w:rFonts w:ascii="Courier New" w:eastAsia="Times New Roman" w:hAnsi="Courier New" w:cs="Courier New"/>
          <w:color w:val="000000"/>
          <w:sz w:val="20"/>
          <w:szCs w:val="20"/>
        </w:rPr>
        <w:br/>
        <w:t>EVENT "</w:t>
      </w:r>
      <w:proofErr w:type="spellStart"/>
      <w:r w:rsidRPr="00590B4C">
        <w:rPr>
          <w:rFonts w:ascii="Courier New" w:eastAsia="Times New Roman" w:hAnsi="Courier New" w:cs="Courier New"/>
          <w:color w:val="000000"/>
          <w:sz w:val="20"/>
          <w:szCs w:val="20"/>
        </w:rPr>
        <w:t>ClickVerpflAnlegen</w:t>
      </w:r>
      <w:proofErr w:type="spellEnd"/>
      <w:r w:rsidRPr="00590B4C">
        <w:rPr>
          <w:rFonts w:ascii="Courier New" w:eastAsia="Times New Roman" w:hAnsi="Courier New" w:cs="Courier New"/>
          <w:color w:val="000000"/>
          <w:sz w:val="20"/>
          <w:szCs w:val="20"/>
        </w:rPr>
        <w:t>" wurde ausgelös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ERSTELLE VERPFLEGUNGSOBJEKT der Klasse VERPFLEGUNG;</w:t>
      </w:r>
      <w:r w:rsidRPr="00590B4C">
        <w:rPr>
          <w:rFonts w:ascii="Courier New" w:eastAsia="Times New Roman" w:hAnsi="Courier New" w:cs="Courier New"/>
          <w:color w:val="000000"/>
          <w:sz w:val="20"/>
          <w:szCs w:val="20"/>
        </w:rPr>
        <w:br/>
        <w:t>ERMITTLE nötige FORMULARDATEN des VERPFLEGUNGSOBJEKTS;</w:t>
      </w:r>
      <w:r w:rsidRPr="00590B4C">
        <w:rPr>
          <w:rFonts w:ascii="Courier New" w:eastAsia="Times New Roman" w:hAnsi="Courier New" w:cs="Courier New"/>
          <w:color w:val="000000"/>
          <w:sz w:val="20"/>
          <w:szCs w:val="20"/>
        </w:rPr>
        <w:br/>
        <w:t>SENDE FORMULARDATEN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UI: ERSTELLE FORMULARSEITE;</w:t>
      </w:r>
      <w:r w:rsidRPr="00590B4C">
        <w:rPr>
          <w:rFonts w:ascii="Courier New" w:eastAsia="Times New Roman" w:hAnsi="Courier New" w:cs="Courier New"/>
          <w:color w:val="000000"/>
          <w:sz w:val="20"/>
          <w:szCs w:val="20"/>
        </w:rPr>
        <w:br/>
        <w:t>UI: ZEIGE FORMULARSEITE;</w:t>
      </w:r>
      <w:r w:rsidRPr="00590B4C">
        <w:rPr>
          <w:rFonts w:ascii="Courier New" w:eastAsia="Times New Roman" w:hAnsi="Courier New" w:cs="Courier New"/>
          <w:color w:val="000000"/>
          <w:sz w:val="20"/>
          <w:szCs w:val="20"/>
        </w:rPr>
        <w:br/>
        <w:t>WARTE auf NUTZEREINGABE;</w:t>
      </w:r>
      <w:r w:rsidRPr="00590B4C">
        <w:rPr>
          <w:rFonts w:ascii="Courier New" w:eastAsia="Times New Roman" w:hAnsi="Courier New" w:cs="Courier New"/>
          <w:color w:val="000000"/>
          <w:sz w:val="20"/>
          <w:szCs w:val="20"/>
        </w:rPr>
        <w:br/>
        <w:t>EVALUIERE NUTZEREINGABE;</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DATUM;</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DATUM von UI;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Auf die Validierung der Nutzereingaben wird hier zu Gunsten</w:t>
      </w:r>
    </w:p>
    <w:p w:rsidR="00371C3F" w:rsidRP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er Übersichtlichkeit verzichtet. Diese muss jedoch stattfinden!</w:t>
      </w:r>
      <w:r w:rsidR="00590B4C" w:rsidRPr="00590B4C">
        <w:rPr>
          <w:rFonts w:ascii="Courier New" w:eastAsia="Times New Roman" w:hAnsi="Courier New" w:cs="Courier New"/>
          <w:color w:val="000000"/>
          <w:sz w:val="20"/>
          <w:szCs w:val="20"/>
        </w:rPr>
        <w:br/>
        <w:t xml:space="preserve">        SCHREIBE DATUM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UHRZEI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UHRZEIT von UI;</w:t>
      </w:r>
      <w:r w:rsidR="00590B4C" w:rsidRPr="00590B4C">
        <w:rPr>
          <w:rFonts w:ascii="Courier New" w:eastAsia="Times New Roman" w:hAnsi="Courier New" w:cs="Courier New"/>
          <w:color w:val="000000"/>
          <w:sz w:val="20"/>
          <w:szCs w:val="20"/>
        </w:rPr>
        <w:br/>
        <w:t xml:space="preserve">            SCHREIBE UHRZEIT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CATERER auf DATENBANK;                </w:t>
      </w:r>
      <w:r w:rsidR="00590B4C" w:rsidRPr="00371C3F">
        <w:rPr>
          <w:rFonts w:ascii="Courier New" w:eastAsia="Times New Roman" w:hAnsi="Courier New" w:cs="Courier New"/>
          <w:color w:val="808080" w:themeColor="background1" w:themeShade="80"/>
          <w:sz w:val="20"/>
          <w:szCs w:val="20"/>
        </w:rPr>
        <w:t>//</w:t>
      </w:r>
      <w:proofErr w:type="spellStart"/>
      <w:r w:rsidR="00590B4C" w:rsidRPr="00371C3F">
        <w:rPr>
          <w:rFonts w:ascii="Courier New" w:eastAsia="Times New Roman" w:hAnsi="Courier New" w:cs="Courier New"/>
          <w:color w:val="808080" w:themeColor="background1" w:themeShade="80"/>
          <w:sz w:val="20"/>
          <w:szCs w:val="20"/>
        </w:rPr>
        <w:t>Datenbankkonnektor</w:t>
      </w:r>
      <w:proofErr w:type="spellEnd"/>
      <w:r w:rsidR="00590B4C" w:rsidRPr="00371C3F">
        <w:rPr>
          <w:rFonts w:ascii="Courier New" w:eastAsia="Times New Roman" w:hAnsi="Courier New" w:cs="Courier New"/>
          <w:color w:val="808080" w:themeColor="background1" w:themeShade="80"/>
          <w:sz w:val="20"/>
          <w:szCs w:val="20"/>
        </w:rPr>
        <w:t xml:space="preserve"> nimmt die Verbindung zur Datenbank auf</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EMPFANGE CATERERLISTE von DATENBANKKONNEKTOR;</w:t>
      </w:r>
      <w:r w:rsidR="00590B4C" w:rsidRPr="00590B4C">
        <w:rPr>
          <w:rFonts w:ascii="Courier New" w:eastAsia="Times New Roman" w:hAnsi="Courier New" w:cs="Courier New"/>
          <w:color w:val="000000"/>
          <w:sz w:val="20"/>
          <w:szCs w:val="20"/>
        </w:rPr>
        <w:br/>
        <w:t xml:space="preserve">            SENDE CATERERLISTE an UI;</w:t>
      </w:r>
      <w:r w:rsidR="00590B4C" w:rsidRPr="00590B4C">
        <w:rPr>
          <w:rFonts w:ascii="Courier New" w:eastAsia="Times New Roman" w:hAnsi="Courier New" w:cs="Courier New"/>
          <w:color w:val="000000"/>
          <w:sz w:val="20"/>
          <w:szCs w:val="20"/>
        </w:rPr>
        <w:br/>
        <w:t xml:space="preserve">            UI: ZEIGE CATERER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CATERER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n CATERER;</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SCHREIBE CATERER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CATEREROBJEKT der Klasse CATERER;      </w:t>
      </w:r>
      <w:r w:rsidR="00590B4C" w:rsidRPr="00371C3F">
        <w:rPr>
          <w:rFonts w:ascii="Courier New" w:eastAsia="Times New Roman" w:hAnsi="Courier New" w:cs="Courier New"/>
          <w:color w:val="808080" w:themeColor="background1" w:themeShade="80"/>
          <w:sz w:val="20"/>
          <w:szCs w:val="20"/>
        </w:rPr>
        <w:t>//Dieser Anwendungsfall wird im Pseudocode nicht</w:t>
      </w:r>
    </w:p>
    <w:p w:rsidR="005A5E9A"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näher verfeinert.</w:t>
      </w:r>
      <w:r w:rsidR="00590B4C" w:rsidRPr="00590B4C">
        <w:rPr>
          <w:rFonts w:ascii="Courier New" w:eastAsia="Times New Roman" w:hAnsi="Courier New" w:cs="Courier New"/>
          <w:color w:val="000000"/>
          <w:sz w:val="20"/>
          <w:szCs w:val="20"/>
        </w:rPr>
        <w:br/>
        <w:t xml:space="preserve">                        SCHREIBE neuen CATERER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w:t>
      </w:r>
      <w:r w:rsidR="005A5E9A">
        <w:rPr>
          <w:rFonts w:ascii="Courier New" w:eastAsia="Times New Roman" w:hAnsi="Courier New" w:cs="Courier New"/>
          <w:color w:val="000000"/>
          <w:sz w:val="20"/>
          <w:szCs w:val="20"/>
        </w:rPr>
        <w:t>SENDE SUCHANFRAGE an DATENBANKKONNEKTOR;</w:t>
      </w:r>
    </w:p>
    <w:p w:rsidR="005A5E9A" w:rsidRPr="0031084E" w:rsidRDefault="005A5E9A"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EMPFANGE ESSENSLISTE von DATENBANKKONNEKTOR;</w:t>
      </w:r>
      <w:r w:rsidRPr="00590B4C">
        <w:rPr>
          <w:rFonts w:ascii="Courier New" w:eastAsia="Times New Roman" w:hAnsi="Courier New" w:cs="Courier New"/>
          <w:color w:val="000000"/>
          <w:sz w:val="20"/>
          <w:szCs w:val="20"/>
        </w:rPr>
        <w:br/>
        <w:t xml:space="preserve">            SENDE ESSENSLISTE an UI;</w:t>
      </w:r>
      <w:r w:rsidRPr="00590B4C">
        <w:rPr>
          <w:rFonts w:ascii="Courier New" w:eastAsia="Times New Roman" w:hAnsi="Courier New" w:cs="Courier New"/>
          <w:color w:val="000000"/>
          <w:sz w:val="20"/>
          <w:szCs w:val="20"/>
        </w:rPr>
        <w:br/>
        <w:t xml:space="preserve">            UI: ZEIGE ESSENS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ESSEN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ESS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ESSEN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ESSENSOBJEKT der Klasse ESSEN;</w:t>
      </w:r>
      <w:r w:rsidRPr="00590B4C">
        <w:rPr>
          <w:rFonts w:ascii="Courier New" w:eastAsia="Times New Roman" w:hAnsi="Courier New" w:cs="Courier New"/>
          <w:color w:val="000000"/>
          <w:sz w:val="20"/>
          <w:szCs w:val="20"/>
        </w:rPr>
        <w:br/>
        <w:t xml:space="preserve">            ERSTELLE ESSENSPLANUNGSOBJEKT der Klasse ESSENSPLANUNG;</w:t>
      </w:r>
      <w:r w:rsidRPr="00590B4C">
        <w:rPr>
          <w:rFonts w:ascii="Courier New" w:eastAsia="Times New Roman" w:hAnsi="Courier New" w:cs="Courier New"/>
          <w:color w:val="000000"/>
          <w:sz w:val="20"/>
          <w:szCs w:val="20"/>
        </w:rPr>
        <w:br/>
        <w:t xml:space="preserve">            SCHREIBE neue ESSENS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ESSENSOBJEKT in ESSENSPLANUNGSOBJEKT;</w:t>
      </w:r>
      <w:r w:rsidRPr="00590B4C">
        <w:rPr>
          <w:rFonts w:ascii="Courier New" w:eastAsia="Times New Roman" w:hAnsi="Courier New" w:cs="Courier New"/>
          <w:color w:val="000000"/>
          <w:sz w:val="20"/>
          <w:szCs w:val="20"/>
        </w:rPr>
        <w:br/>
        <w:t xml:space="preserve">            ERMITTLE nötige FORMULARDATEN des ESSENS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SUCHE GETRÄNK auf DATENBANK;</w:t>
      </w:r>
      <w:r w:rsidRPr="00590B4C">
        <w:rPr>
          <w:rFonts w:ascii="Courier New" w:eastAsia="Times New Roman" w:hAnsi="Courier New" w:cs="Courier New"/>
          <w:color w:val="000000"/>
          <w:sz w:val="20"/>
          <w:szCs w:val="20"/>
        </w:rPr>
        <w:br/>
        <w:t xml:space="preserve">            EMPFANGE GETRÄNKELISTE von DATENBANKKONNEKTOR;</w:t>
      </w:r>
      <w:r w:rsidRPr="00590B4C">
        <w:rPr>
          <w:rFonts w:ascii="Courier New" w:eastAsia="Times New Roman" w:hAnsi="Courier New" w:cs="Courier New"/>
          <w:color w:val="000000"/>
          <w:sz w:val="20"/>
          <w:szCs w:val="20"/>
        </w:rPr>
        <w:br/>
        <w:t xml:space="preserve">            SENDE GETRÄNKELISTE an UI;</w:t>
      </w:r>
      <w:r w:rsidRPr="00590B4C">
        <w:rPr>
          <w:rFonts w:ascii="Courier New" w:eastAsia="Times New Roman" w:hAnsi="Courier New" w:cs="Courier New"/>
          <w:color w:val="000000"/>
          <w:sz w:val="20"/>
          <w:szCs w:val="20"/>
        </w:rPr>
        <w:br/>
        <w:t xml:space="preserve">            UI: ZEIGE GETRÄNKE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GETRÄNK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GETRÄNK;</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ERSTELLE GETRÄNKEOBJEKT der Klasse GETRÄNK;</w:t>
      </w:r>
      <w:r w:rsidRPr="00590B4C">
        <w:rPr>
          <w:rFonts w:ascii="Courier New" w:eastAsia="Times New Roman" w:hAnsi="Courier New" w:cs="Courier New"/>
          <w:color w:val="000000"/>
          <w:sz w:val="20"/>
          <w:szCs w:val="20"/>
        </w:rPr>
        <w:br/>
        <w:t xml:space="preserve">            ERSTELLE GETRÄNKEPLANUNGSOBJEKT der Klasse GETRÄNKEPLANUNG;</w:t>
      </w:r>
      <w:r w:rsidRPr="00590B4C">
        <w:rPr>
          <w:rFonts w:ascii="Courier New" w:eastAsia="Times New Roman" w:hAnsi="Courier New" w:cs="Courier New"/>
          <w:color w:val="000000"/>
          <w:sz w:val="20"/>
          <w:szCs w:val="20"/>
        </w:rPr>
        <w:br/>
        <w:t xml:space="preserve">            SCHREIBE neue GETRÄNKE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GETRÄNKEOBJEKT in GETRÄNKEPLANUNGSOBJEKT;</w:t>
      </w:r>
      <w:r w:rsidRPr="00590B4C">
        <w:rPr>
          <w:rFonts w:ascii="Courier New" w:eastAsia="Times New Roman" w:hAnsi="Courier New" w:cs="Courier New"/>
          <w:color w:val="000000"/>
          <w:sz w:val="20"/>
          <w:szCs w:val="20"/>
        </w:rPr>
        <w:br/>
        <w:t xml:space="preserve">            ERMITTLE nötige FORMULARDATEN des GETRÄNKE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STEN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neues KOSTENOBJEKT der Klasse KOSTEN;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as Anlegen eines Kostenobjekts wird hier nicht näher</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etrachte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FÜGE KOSTENOBJEKT zu VERPFLEGUNGSOBJEKT hinzu.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PEICHER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MITTLE vollständiges VERPFLEGUNGSOBJEKT;          </w:t>
      </w:r>
    </w:p>
    <w:p w:rsidR="004F785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Hier findet ebenfalls die Prüfung auf Vollständigkeit statt</w:t>
      </w:r>
      <w:r w:rsidRPr="00590B4C">
        <w:rPr>
          <w:rFonts w:ascii="Courier New" w:eastAsia="Times New Roman" w:hAnsi="Courier New" w:cs="Courier New"/>
          <w:color w:val="000000"/>
          <w:sz w:val="20"/>
          <w:szCs w:val="20"/>
        </w:rPr>
        <w:br/>
        <w:t xml:space="preserve">            ERMITTLE die ESSENSPLANUNG;</w:t>
      </w:r>
      <w:r w:rsidRPr="00590B4C">
        <w:rPr>
          <w:rFonts w:ascii="Courier New" w:eastAsia="Times New Roman" w:hAnsi="Courier New" w:cs="Courier New"/>
          <w:color w:val="000000"/>
          <w:sz w:val="20"/>
          <w:szCs w:val="20"/>
        </w:rPr>
        <w:br/>
        <w:t xml:space="preserve">            ERMITTLE die GETRÄNKEPLANUNG;</w:t>
      </w:r>
      <w:r w:rsidRPr="00590B4C">
        <w:rPr>
          <w:rFonts w:ascii="Courier New" w:eastAsia="Times New Roman" w:hAnsi="Courier New" w:cs="Courier New"/>
          <w:color w:val="000000"/>
          <w:sz w:val="20"/>
          <w:szCs w:val="20"/>
        </w:rPr>
        <w:br/>
        <w:t xml:space="preserve">            SENDE zu speichernde Daten an DATENBANKKONNEKTOR um Daten auf DATENBANK zu speichern;</w:t>
      </w:r>
    </w:p>
    <w:p w:rsidR="004F785F" w:rsidRPr="0031084E" w:rsidRDefault="004F785F" w:rsidP="004F78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ZEIGE eine WARTEANZEIGE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w:t>
      </w:r>
      <w:proofErr w:type="spellStart"/>
      <w:r w:rsidRPr="00371C3F">
        <w:rPr>
          <w:rFonts w:ascii="Courier New" w:eastAsia="Times New Roman" w:hAnsi="Courier New" w:cs="Courier New"/>
          <w:color w:val="808080" w:themeColor="background1" w:themeShade="80"/>
          <w:sz w:val="20"/>
          <w:szCs w:val="20"/>
        </w:rPr>
        <w:t>Bsp</w:t>
      </w:r>
      <w:proofErr w:type="spellEnd"/>
      <w:r w:rsidRPr="00371C3F">
        <w:rPr>
          <w:rFonts w:ascii="Courier New" w:eastAsia="Times New Roman" w:hAnsi="Courier New" w:cs="Courier New"/>
          <w:color w:val="808080" w:themeColor="background1" w:themeShade="80"/>
          <w:sz w:val="20"/>
          <w:szCs w:val="20"/>
        </w:rPr>
        <w:t>: Sanduhr</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ARTE auf STATUSMELDUNG des DATENBANKKONNEKTOR als Antwort;</w:t>
      </w:r>
      <w:r w:rsidRPr="00590B4C">
        <w:rPr>
          <w:rFonts w:ascii="Courier New" w:eastAsia="Times New Roman" w:hAnsi="Courier New" w:cs="Courier New"/>
          <w:color w:val="000000"/>
          <w:sz w:val="20"/>
          <w:szCs w:val="20"/>
        </w:rPr>
        <w:br/>
        <w:t xml:space="preserve">            EMPFANGE STATUSMELDUNG;</w:t>
      </w:r>
      <w:r w:rsidRPr="00590B4C">
        <w:rPr>
          <w:rFonts w:ascii="Courier New" w:eastAsia="Times New Roman" w:hAnsi="Courier New" w:cs="Courier New"/>
          <w:color w:val="000000"/>
          <w:sz w:val="20"/>
          <w:szCs w:val="20"/>
        </w:rPr>
        <w:br/>
        <w:t xml:space="preserve">            ENTFERNE die WARTEANZEI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 xml:space="preserve">STATUSMELDUNG = 200                            </w:t>
      </w:r>
    </w:p>
    <w:p w:rsidR="00590B4C" w:rsidRPr="00590B4C"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Status 200 = OK</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IGE DIALOG für erfolgreiches speicher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ZEIGE DIALOG für Fehler;</w:t>
      </w:r>
      <w:r w:rsidRPr="00590B4C">
        <w:rPr>
          <w:rFonts w:ascii="Courier New" w:eastAsia="Times New Roman" w:hAnsi="Courier New" w:cs="Courier New"/>
          <w:color w:val="000000"/>
          <w:sz w:val="20"/>
          <w:szCs w:val="20"/>
        </w:rPr>
        <w:br/>
        <w:t xml:space="preserve">            WARTE bis NUTZER DIALOG bestätigt;</w:t>
      </w:r>
      <w:r w:rsidRPr="00590B4C">
        <w:rPr>
          <w:rFonts w:ascii="Courier New" w:eastAsia="Times New Roman" w:hAnsi="Courier New" w:cs="Courier New"/>
          <w:color w:val="000000"/>
          <w:sz w:val="20"/>
          <w:szCs w:val="20"/>
        </w:rPr>
        <w:br/>
        <w:t xml:space="preserve">            ERMITTLE VERPFLEGUNGSOBJEKT;</w:t>
      </w:r>
      <w:r w:rsidRPr="00590B4C">
        <w:rPr>
          <w:rFonts w:ascii="Courier New" w:eastAsia="Times New Roman" w:hAnsi="Courier New" w:cs="Courier New"/>
          <w:color w:val="000000"/>
          <w:sz w:val="20"/>
          <w:szCs w:val="20"/>
        </w:rPr>
        <w:br/>
        <w:t xml:space="preserve">            SENDE VERPLFEGUNGSOBJEKT an GUI zur Anzeige der DETAILSEITE;</w:t>
      </w:r>
      <w:r w:rsidRPr="00590B4C">
        <w:rPr>
          <w:rFonts w:ascii="Courier New" w:eastAsia="Times New Roman" w:hAnsi="Courier New" w:cs="Courier New"/>
          <w:color w:val="000000"/>
          <w:sz w:val="20"/>
          <w:szCs w:val="20"/>
        </w:rPr>
        <w:br/>
        <w:t xml:space="preserve">            UI: ZEIGE DETAIL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ABBRECH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UI: ZEIGE BESTÄTIGUNGSDIALOG;</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BESTÄTIGT;</w:t>
      </w:r>
      <w:r w:rsidRPr="00590B4C">
        <w:rPr>
          <w:rFonts w:ascii="Courier New" w:eastAsia="Times New Roman" w:hAnsi="Courier New" w:cs="Courier New"/>
          <w:color w:val="000000"/>
          <w:sz w:val="20"/>
          <w:szCs w:val="20"/>
        </w:rPr>
        <w:br/>
        <w:t xml:space="preserve">                </w:t>
      </w:r>
      <w:r w:rsidRPr="00E437B6">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RSTÖRE VERPFLEGUNGSOBJEKT;</w:t>
      </w:r>
      <w:r w:rsidRPr="00590B4C">
        <w:rPr>
          <w:rFonts w:ascii="Courier New" w:eastAsia="Times New Roman" w:hAnsi="Courier New" w:cs="Courier New"/>
          <w:color w:val="000000"/>
          <w:sz w:val="20"/>
          <w:szCs w:val="20"/>
        </w:rPr>
        <w:br/>
        <w:t xml:space="preserve">                    ZERSTÖRE ESSENSPLANUNGSOBJEKT;</w:t>
      </w:r>
      <w:r w:rsidRPr="00590B4C">
        <w:rPr>
          <w:rFonts w:ascii="Courier New" w:eastAsia="Times New Roman" w:hAnsi="Courier New" w:cs="Courier New"/>
          <w:color w:val="000000"/>
          <w:sz w:val="20"/>
          <w:szCs w:val="20"/>
        </w:rPr>
        <w:br/>
        <w:t xml:space="preserve">                    ZERSTÖRE GETRÄNKEPLANUNGSOBJEKT;</w:t>
      </w:r>
      <w:r w:rsidRPr="00590B4C">
        <w:rPr>
          <w:rFonts w:ascii="Courier New" w:eastAsia="Times New Roman" w:hAnsi="Courier New" w:cs="Courier New"/>
          <w:color w:val="000000"/>
          <w:sz w:val="20"/>
          <w:szCs w:val="20"/>
        </w:rPr>
        <w:br/>
        <w:t xml:space="preserve">                    UI: ZEIGE ÜBERSICHTSSEITE;</w:t>
      </w:r>
      <w:r w:rsidRPr="00590B4C">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 xml:space="preserve">                </w:t>
      </w:r>
      <w:r w:rsidRPr="00371C3F">
        <w:rPr>
          <w:rFonts w:ascii="Courier New" w:eastAsia="Times New Roman" w:hAnsi="Courier New" w:cs="Courier New"/>
          <w:color w:val="9900CC"/>
          <w:sz w:val="20"/>
          <w:szCs w:val="20"/>
        </w:rPr>
        <w:t>SONST</w:t>
      </w:r>
      <w:r w:rsidRPr="00E437B6">
        <w:rPr>
          <w:rFonts w:ascii="Courier New" w:eastAsia="Times New Roman" w:hAnsi="Courier New" w:cs="Courier New"/>
          <w:color w:val="9900CC"/>
          <w:sz w:val="20"/>
          <w:szCs w:val="20"/>
        </w:rPr>
        <w:br/>
      </w:r>
      <w:r w:rsidRPr="00590B4C">
        <w:rPr>
          <w:rFonts w:ascii="Courier New" w:eastAsia="Times New Roman" w:hAnsi="Courier New" w:cs="Courier New"/>
          <w:color w:val="000000"/>
          <w:sz w:val="20"/>
          <w:szCs w:val="20"/>
        </w:rPr>
        <w:t xml:space="preserve">                    UI: SCHLIESSE DIALOG;</w:t>
      </w:r>
    </w:p>
    <w:p w:rsidR="00590B4C" w:rsidRDefault="00590B4C" w:rsidP="00590B4C">
      <w:pPr>
        <w:rPr>
          <w:lang w:eastAsia="ja-JP"/>
        </w:rPr>
      </w:pPr>
    </w:p>
    <w:p w:rsidR="005F110E" w:rsidRDefault="005F110E" w:rsidP="00590B4C">
      <w:pPr>
        <w:rPr>
          <w:lang w:eastAsia="ja-JP"/>
        </w:rPr>
      </w:pPr>
    </w:p>
    <w:p w:rsidR="005B09F1" w:rsidRDefault="005B09F1" w:rsidP="00590B4C">
      <w:pPr>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xml:space="preserve">- </w:t>
      </w:r>
      <w:r>
        <w:rPr>
          <w:rFonts w:ascii="Courier New" w:eastAsia="Times New Roman" w:hAnsi="Courier New" w:cs="Courier New"/>
          <w:color w:val="000000"/>
          <w:sz w:val="20"/>
          <w:szCs w:val="20"/>
        </w:rPr>
        <w:t xml:space="preserve">     </w:t>
      </w:r>
      <w:r w:rsidRPr="00590B4C">
        <w:rPr>
          <w:rFonts w:ascii="Courier New" w:eastAsia="Times New Roman" w:hAnsi="Courier New" w:cs="Courier New"/>
          <w:color w:val="000000"/>
          <w:sz w:val="20"/>
          <w:szCs w:val="20"/>
        </w:rPr>
        <w:t xml:space="preserve">PSEUDOCODE </w:t>
      </w:r>
      <w:r>
        <w:rPr>
          <w:rFonts w:ascii="Courier New" w:eastAsia="Times New Roman" w:hAnsi="Courier New" w:cs="Courier New"/>
          <w:color w:val="000000"/>
          <w:sz w:val="20"/>
          <w:szCs w:val="20"/>
        </w:rPr>
        <w:t>DATENBANKKONNENTOR      –</w:t>
      </w:r>
    </w:p>
    <w:p w:rsidR="004F785F"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5F110E">
        <w:rPr>
          <w:rFonts w:ascii="Courier New" w:eastAsia="Times New Roman" w:hAnsi="Courier New" w:cs="Courier New"/>
          <w:color w:val="000000"/>
          <w:sz w:val="20"/>
          <w:szCs w:val="20"/>
        </w:rPr>
        <w:t>-------------------------------</w:t>
      </w:r>
    </w:p>
    <w:p w:rsidR="005F110E" w:rsidRDefault="005F110E" w:rsidP="00590B4C">
      <w:pPr>
        <w:rPr>
          <w:rFonts w:ascii="Courier New" w:eastAsia="Times New Roman" w:hAnsi="Courier New" w:cs="Courier New"/>
          <w:color w:val="000000"/>
          <w:sz w:val="20"/>
          <w:szCs w:val="20"/>
        </w:rPr>
      </w:pPr>
    </w:p>
    <w:p w:rsidR="005B09F1" w:rsidRPr="005B09F1" w:rsidRDefault="005B09F1" w:rsidP="005B09F1">
      <w:pPr>
        <w:tabs>
          <w:tab w:val="left" w:pos="5950"/>
        </w:tabs>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SENDE SUCHANFRAGE an DATENBANKKONNEKTOR -</w:t>
      </w:r>
      <w:r>
        <w:rPr>
          <w:rFonts w:ascii="Courier New" w:eastAsia="Times New Roman" w:hAnsi="Courier New" w:cs="Courier New"/>
          <w:color w:val="000000"/>
          <w:sz w:val="20"/>
          <w:szCs w:val="20"/>
        </w:rPr>
        <w:tab/>
      </w:r>
      <w:r w:rsidRPr="00590B4C">
        <w:rPr>
          <w:rFonts w:ascii="Courier New" w:eastAsia="Times New Roman" w:hAnsi="Courier New" w:cs="Courier New"/>
          <w:color w:val="000000"/>
          <w:sz w:val="20"/>
          <w:szCs w:val="20"/>
        </w:rPr>
        <w:br/>
        <w:t>---------------------------------</w:t>
      </w:r>
      <w:r>
        <w:rPr>
          <w:rFonts w:ascii="Courier New" w:eastAsia="Times New Roman" w:hAnsi="Courier New" w:cs="Courier New"/>
          <w:color w:val="000000"/>
          <w:sz w:val="20"/>
          <w:szCs w:val="20"/>
        </w:rPr>
        <w:t>----------</w:t>
      </w:r>
    </w:p>
    <w:p w:rsidR="004F785F" w:rsidRPr="002940F5" w:rsidRDefault="005B09F1" w:rsidP="002940F5">
      <w:pPr>
        <w:rPr>
          <w:rFonts w:ascii="Courier New" w:hAnsi="Courier New" w:cs="Courier New"/>
          <w:sz w:val="20"/>
          <w:szCs w:val="20"/>
        </w:rPr>
      </w:pPr>
      <w:r w:rsidRPr="002940F5">
        <w:rPr>
          <w:rFonts w:ascii="Courier New" w:hAnsi="Courier New" w:cs="Courier New"/>
          <w:sz w:val="20"/>
          <w:szCs w:val="20"/>
        </w:rPr>
        <w:t>EMPFANGE SUCHANFRAGE</w:t>
      </w:r>
      <w:proofErr w:type="gramStart"/>
      <w:r w:rsidRPr="002940F5">
        <w:rPr>
          <w:rFonts w:ascii="Courier New" w:hAnsi="Courier New" w:cs="Courier New"/>
          <w:sz w:val="20"/>
          <w:szCs w:val="20"/>
        </w:rPr>
        <w:t>;</w:t>
      </w:r>
      <w:proofErr w:type="gramEnd"/>
      <w:r w:rsidR="004F785F" w:rsidRPr="002940F5">
        <w:rPr>
          <w:rFonts w:ascii="Courier New" w:hAnsi="Courier New" w:cs="Courier New"/>
          <w:sz w:val="20"/>
          <w:szCs w:val="20"/>
        </w:rPr>
        <w:br/>
        <w:t>ÜBERPRÜFE SUCHANFRAGE;</w:t>
      </w:r>
      <w:r w:rsidR="004F785F" w:rsidRPr="002940F5">
        <w:rPr>
          <w:rFonts w:ascii="Courier New" w:hAnsi="Courier New" w:cs="Courier New"/>
          <w:sz w:val="20"/>
          <w:szCs w:val="20"/>
        </w:rPr>
        <w:br/>
        <w:t>FÜHRE SUCHANFRAGE aus;</w:t>
      </w:r>
      <w:r w:rsidR="004F785F" w:rsidRPr="002940F5">
        <w:rPr>
          <w:rFonts w:ascii="Courier New" w:hAnsi="Courier New" w:cs="Courier New"/>
          <w:sz w:val="20"/>
          <w:szCs w:val="20"/>
        </w:rPr>
        <w:br/>
        <w:t>WARTE auf ERGEBNIS;</w:t>
      </w:r>
      <w:r w:rsidRPr="002940F5">
        <w:rPr>
          <w:rFonts w:ascii="Courier New" w:hAnsi="Courier New" w:cs="Courier New"/>
          <w:sz w:val="20"/>
          <w:szCs w:val="20"/>
        </w:rPr>
        <w:t xml:space="preserve"> </w:t>
      </w:r>
      <w:r w:rsidR="004F785F" w:rsidRPr="002940F5">
        <w:rPr>
          <w:rFonts w:ascii="Courier New" w:hAnsi="Courier New" w:cs="Courier New"/>
          <w:sz w:val="20"/>
          <w:szCs w:val="20"/>
        </w:rPr>
        <w:br/>
        <w:t>EVALUIERE STATUSMELDUNG der DATENBANK;</w:t>
      </w:r>
      <w:r w:rsidR="004F785F" w:rsidRPr="002940F5">
        <w:rPr>
          <w:rFonts w:ascii="Courier New" w:hAnsi="Courier New" w:cs="Courier New"/>
          <w:sz w:val="20"/>
          <w:szCs w:val="20"/>
        </w:rPr>
        <w:br/>
      </w:r>
      <w:r w:rsidR="004F785F" w:rsidRPr="002940F5">
        <w:rPr>
          <w:rFonts w:ascii="Courier New" w:eastAsia="Times New Roman" w:hAnsi="Courier New" w:cs="Courier New"/>
          <w:color w:val="9900CC"/>
          <w:sz w:val="20"/>
          <w:szCs w:val="20"/>
        </w:rPr>
        <w:t>GEBE</w:t>
      </w:r>
      <w:r w:rsidR="004F785F" w:rsidRPr="002940F5">
        <w:rPr>
          <w:rFonts w:ascii="Courier New" w:hAnsi="Courier New" w:cs="Courier New"/>
          <w:sz w:val="20"/>
          <w:szCs w:val="20"/>
        </w:rPr>
        <w:t xml:space="preserve"> ERGEBNIS zurück;</w:t>
      </w:r>
    </w:p>
    <w:p w:rsidR="005B09F1" w:rsidRDefault="005B09F1" w:rsidP="00590B4C">
      <w:pPr>
        <w:rPr>
          <w:lang w:eastAsia="ja-JP"/>
        </w:rPr>
      </w:pPr>
    </w:p>
    <w:p w:rsidR="004F785F" w:rsidRDefault="004F785F" w:rsidP="00590B4C">
      <w:pPr>
        <w:rPr>
          <w:rFonts w:ascii="Courier New" w:eastAsia="Times New Roman" w:hAnsi="Courier New" w:cs="Courier New"/>
          <w:color w:val="000000"/>
          <w:sz w:val="20"/>
          <w:szCs w:val="20"/>
        </w:rPr>
      </w:pPr>
      <w:r>
        <w:rPr>
          <w:lang w:eastAsia="ja-JP"/>
        </w:rPr>
        <w:t xml:space="preserve">- </w:t>
      </w:r>
      <w:r>
        <w:rPr>
          <w:rFonts w:ascii="Courier New" w:eastAsia="Times New Roman" w:hAnsi="Courier New" w:cs="Courier New"/>
          <w:color w:val="000000"/>
          <w:sz w:val="20"/>
          <w:szCs w:val="20"/>
        </w:rPr>
        <w:t xml:space="preserve">SENDE </w:t>
      </w:r>
      <w:r w:rsidRPr="00590B4C">
        <w:rPr>
          <w:rFonts w:ascii="Courier New" w:eastAsia="Times New Roman" w:hAnsi="Courier New" w:cs="Courier New"/>
          <w:color w:val="000000"/>
          <w:sz w:val="20"/>
          <w:szCs w:val="20"/>
        </w:rPr>
        <w:t xml:space="preserve">Daten an DATENBANKKONNEKTOR um </w:t>
      </w:r>
      <w:r>
        <w:rPr>
          <w:rFonts w:ascii="Courier New" w:eastAsia="Times New Roman" w:hAnsi="Courier New" w:cs="Courier New"/>
          <w:color w:val="000000"/>
          <w:sz w:val="20"/>
          <w:szCs w:val="20"/>
        </w:rPr>
        <w:t>sie</w:t>
      </w:r>
      <w:r w:rsidRPr="00590B4C">
        <w:rPr>
          <w:rFonts w:ascii="Courier New" w:eastAsia="Times New Roman" w:hAnsi="Courier New" w:cs="Courier New"/>
          <w:color w:val="000000"/>
          <w:sz w:val="20"/>
          <w:szCs w:val="20"/>
        </w:rPr>
        <w:t xml:space="preserve"> auf </w:t>
      </w:r>
      <w:r>
        <w:rPr>
          <w:rFonts w:ascii="Courier New" w:eastAsia="Times New Roman" w:hAnsi="Courier New" w:cs="Courier New"/>
          <w:color w:val="000000"/>
          <w:sz w:val="20"/>
          <w:szCs w:val="20"/>
        </w:rPr>
        <w:t>der DATENBANK zu speichern-</w:t>
      </w:r>
      <w:r>
        <w:rPr>
          <w:rFonts w:ascii="Courier New" w:eastAsia="Times New Roman" w:hAnsi="Courier New" w:cs="Courier New"/>
          <w:color w:val="000000"/>
          <w:sz w:val="20"/>
          <w:szCs w:val="20"/>
        </w:rPr>
        <w:br/>
        <w:t>-------------------------------------------------------------------------</w:t>
      </w:r>
    </w:p>
    <w:p w:rsidR="005F110E"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MPFANGE DATEN</w:t>
      </w:r>
      <w:proofErr w:type="gramStart"/>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br/>
        <w:t>STELLE die zu SICHERNDEN DATEN fest;</w:t>
      </w:r>
      <w:r>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SOLANGE</w:t>
      </w:r>
      <w:r>
        <w:rPr>
          <w:rFonts w:ascii="Courier New" w:eastAsia="Times New Roman" w:hAnsi="Courier New" w:cs="Courier New"/>
          <w:color w:val="000000"/>
          <w:sz w:val="20"/>
          <w:szCs w:val="20"/>
        </w:rPr>
        <w:t xml:space="preserve"> noch zu SICHERNDE OBJEKTE </w:t>
      </w:r>
      <w:r w:rsidR="00E437B6">
        <w:rPr>
          <w:rFonts w:ascii="Courier New" w:eastAsia="Times New Roman" w:hAnsi="Courier New" w:cs="Courier New"/>
          <w:color w:val="000000"/>
          <w:sz w:val="20"/>
          <w:szCs w:val="20"/>
        </w:rPr>
        <w:t>ÜBRIG;</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t>EVALUIERE das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WENN</w:t>
      </w:r>
      <w:r w:rsidR="00E437B6">
        <w:rPr>
          <w:rFonts w:ascii="Courier New" w:eastAsia="Times New Roman" w:hAnsi="Courier New" w:cs="Courier New"/>
          <w:color w:val="000000"/>
          <w:sz w:val="20"/>
          <w:szCs w:val="20"/>
        </w:rPr>
        <w:t xml:space="preserve"> OBJEKT ist KORR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LANGE</w:t>
      </w:r>
      <w:r w:rsidR="00E437B6">
        <w:rPr>
          <w:rFonts w:ascii="Courier New" w:eastAsia="Times New Roman" w:hAnsi="Courier New" w:cs="Courier New"/>
          <w:color w:val="000000"/>
          <w:sz w:val="20"/>
          <w:szCs w:val="20"/>
        </w:rPr>
        <w:t xml:space="preserve"> DATEN im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t>SCHICKE DATEN AN DATENBAN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NST</w:t>
      </w:r>
      <w:r w:rsidR="00E437B6">
        <w:rPr>
          <w:rFonts w:ascii="Courier New" w:eastAsia="Times New Roman" w:hAnsi="Courier New" w:cs="Courier New"/>
          <w:color w:val="9900CC"/>
          <w:sz w:val="20"/>
          <w:szCs w:val="20"/>
        </w:rPr>
        <w:t xml:space="preserve"> </w:t>
      </w:r>
      <w:r w:rsidR="00E437B6">
        <w:rPr>
          <w:rFonts w:ascii="Courier New" w:eastAsia="Times New Roman" w:hAnsi="Courier New" w:cs="Courier New"/>
          <w:color w:val="9900CC"/>
          <w:sz w:val="20"/>
          <w:szCs w:val="20"/>
        </w:rPr>
        <w:br/>
      </w:r>
      <w:r w:rsidR="00E437B6">
        <w:rPr>
          <w:rFonts w:ascii="Courier New" w:eastAsia="Times New Roman" w:hAnsi="Courier New" w:cs="Courier New"/>
          <w:color w:val="9900CC"/>
          <w:sz w:val="20"/>
          <w:szCs w:val="20"/>
        </w:rPr>
        <w:tab/>
      </w:r>
      <w:r w:rsidR="00E437B6">
        <w:rPr>
          <w:rFonts w:ascii="Courier New" w:eastAsia="Times New Roman" w:hAnsi="Courier New" w:cs="Courier New"/>
          <w:color w:val="9900CC"/>
          <w:sz w:val="20"/>
          <w:szCs w:val="20"/>
        </w:rPr>
        <w:tab/>
      </w:r>
      <w:r w:rsidR="00E437B6">
        <w:rPr>
          <w:rFonts w:ascii="Courier New" w:eastAsia="Times New Roman" w:hAnsi="Courier New" w:cs="Courier New"/>
          <w:sz w:val="20"/>
          <w:szCs w:val="20"/>
        </w:rPr>
        <w:t>GEBE STATUSMELDUNG 500 zurück;</w:t>
      </w:r>
      <w:r w:rsidR="00E437B6">
        <w:rPr>
          <w:rFonts w:ascii="Courier New" w:eastAsia="Times New Roman" w:hAnsi="Courier New" w:cs="Courier New"/>
          <w:sz w:val="20"/>
          <w:szCs w:val="20"/>
        </w:rPr>
        <w:br/>
      </w:r>
      <w:r w:rsidR="002940F5">
        <w:rPr>
          <w:rFonts w:ascii="Courier New" w:eastAsia="Times New Roman" w:hAnsi="Courier New" w:cs="Courier New"/>
          <w:color w:val="9900CC"/>
          <w:sz w:val="20"/>
          <w:szCs w:val="20"/>
        </w:rPr>
        <w:t>GEBE</w:t>
      </w:r>
      <w:r w:rsidR="00E437B6">
        <w:rPr>
          <w:rFonts w:ascii="Courier New" w:eastAsia="Times New Roman" w:hAnsi="Courier New" w:cs="Courier New"/>
          <w:sz w:val="20"/>
          <w:szCs w:val="20"/>
        </w:rPr>
        <w:t xml:space="preserve"> STATUSMELDUNG 200 zurüc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p>
    <w:p w:rsidR="005F110E" w:rsidRDefault="005F110E" w:rsidP="00590B4C">
      <w:pPr>
        <w:rPr>
          <w:rFonts w:ascii="Courier New" w:eastAsia="Times New Roman" w:hAnsi="Courier New" w:cs="Courier New"/>
          <w:color w:val="000000"/>
          <w:sz w:val="20"/>
          <w:szCs w:val="20"/>
        </w:rPr>
      </w:pPr>
    </w:p>
    <w:p w:rsidR="00E437B6" w:rsidRDefault="00E437B6"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r>
    </w:p>
    <w:p w:rsidR="004F785F" w:rsidRPr="004F785F" w:rsidRDefault="004F785F" w:rsidP="00590B4C">
      <w:pPr>
        <w:rPr>
          <w:rFonts w:ascii="Courier New" w:eastAsia="Times New Roman" w:hAnsi="Courier New" w:cs="Courier New"/>
          <w:color w:val="000000"/>
          <w:sz w:val="20"/>
          <w:szCs w:val="20"/>
        </w:rPr>
      </w:pPr>
    </w:p>
    <w:p w:rsidR="005B09F1" w:rsidRPr="00590B4C" w:rsidRDefault="005B09F1" w:rsidP="00590B4C">
      <w:pPr>
        <w:rPr>
          <w:lang w:eastAsia="ja-JP"/>
        </w:rPr>
      </w:pPr>
    </w:p>
    <w:p w:rsidR="00590B4C" w:rsidRPr="00590B4C" w:rsidRDefault="00590B4C" w:rsidP="00590B4C">
      <w:pPr>
        <w:rPr>
          <w:lang w:eastAsia="ja-JP"/>
        </w:rPr>
      </w:pPr>
    </w:p>
    <w:p w:rsidR="005B0FA2" w:rsidRDefault="00822C94" w:rsidP="00227580">
      <w:pPr>
        <w:pStyle w:val="Heading2"/>
        <w:rPr>
          <w:lang w:eastAsia="ja-JP"/>
        </w:rPr>
      </w:pPr>
      <w:r>
        <w:rPr>
          <w:lang w:eastAsia="ja-JP"/>
        </w:rPr>
        <w:t xml:space="preserve"> </w:t>
      </w:r>
      <w:proofErr w:type="spellStart"/>
      <w:r w:rsidR="00227580">
        <w:rPr>
          <w:lang w:eastAsia="ja-JP"/>
        </w:rPr>
        <w:t>Szenariobetrachtung</w:t>
      </w:r>
      <w:proofErr w:type="spellEnd"/>
      <w:r w:rsidR="00227580">
        <w:rPr>
          <w:lang w:eastAsia="ja-JP"/>
        </w:rPr>
        <w:t xml:space="preserve">: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lastRenderedPageBreak/>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proofErr w:type="spellStart"/>
      <w:r>
        <w:rPr>
          <w:lang w:eastAsia="ja-JP"/>
        </w:rPr>
        <w:t>Szenariobetrachtung</w:t>
      </w:r>
      <w:proofErr w:type="spellEnd"/>
      <w:r>
        <w:rPr>
          <w:lang w:eastAsia="ja-JP"/>
        </w:rPr>
        <w:t>: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371C3F" w:rsidRDefault="00371C3F">
      <w:pPr>
        <w:rPr>
          <w:lang w:eastAsia="ja-JP"/>
        </w:rPr>
      </w:pPr>
      <w:r>
        <w:rPr>
          <w:lang w:eastAsia="ja-JP"/>
        </w:rPr>
        <w:br w:type="page"/>
      </w:r>
    </w:p>
    <w:p w:rsidR="00371C3F" w:rsidRDefault="00371C3F" w:rsidP="00371C3F">
      <w:pPr>
        <w:pStyle w:val="Heading2"/>
        <w:rPr>
          <w:lang w:eastAsia="ja-JP"/>
        </w:rPr>
      </w:pPr>
      <w:r>
        <w:rPr>
          <w:lang w:eastAsia="ja-JP"/>
        </w:rPr>
        <w:lastRenderedPageBreak/>
        <w:t>Pseudocode: Unterhaltungsbeitrag anlegen</w:t>
      </w:r>
    </w:p>
    <w:p w:rsidR="00A450BA" w:rsidRPr="00371C3F" w:rsidRDefault="00371C3F" w:rsidP="0037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PSEUDOCODE AKTIVITÄTSDIAGRAMM -</w:t>
      </w:r>
      <w:r w:rsidRPr="00371C3F">
        <w:rPr>
          <w:rFonts w:ascii="Courier New" w:eastAsia="Times New Roman" w:hAnsi="Courier New" w:cs="Courier New"/>
          <w:color w:val="000000"/>
          <w:sz w:val="20"/>
          <w:szCs w:val="20"/>
        </w:rPr>
        <w:br/>
        <w:t>- UNTERHALTUNGSBEITRAG ANLEGEN  -</w:t>
      </w:r>
      <w:r w:rsidRPr="00371C3F">
        <w:rPr>
          <w:rFonts w:ascii="Courier New" w:eastAsia="Times New Roman" w:hAnsi="Courier New" w:cs="Courier New"/>
          <w:color w:val="000000"/>
          <w:sz w:val="20"/>
          <w:szCs w:val="20"/>
        </w:rPr>
        <w:br/>
        <w: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VENT "</w:t>
      </w:r>
      <w:proofErr w:type="spellStart"/>
      <w:r w:rsidRPr="00371C3F">
        <w:rPr>
          <w:rFonts w:ascii="Courier New" w:eastAsia="Times New Roman" w:hAnsi="Courier New" w:cs="Courier New"/>
          <w:color w:val="000000"/>
          <w:sz w:val="20"/>
          <w:szCs w:val="20"/>
        </w:rPr>
        <w:t>ClickErstelleBeitrag</w:t>
      </w:r>
      <w:proofErr w:type="spellEnd"/>
      <w:r w:rsidRPr="00371C3F">
        <w:rPr>
          <w:rFonts w:ascii="Courier New" w:eastAsia="Times New Roman" w:hAnsi="Courier New" w:cs="Courier New"/>
          <w:color w:val="000000"/>
          <w:sz w:val="20"/>
          <w:szCs w:val="20"/>
        </w:rPr>
        <w:t>" wurde ausgelös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RSTELLE OBJEKT einer Aktivität;</w:t>
      </w:r>
      <w:r w:rsidRPr="00371C3F">
        <w:rPr>
          <w:rFonts w:ascii="Courier New" w:eastAsia="Times New Roman" w:hAnsi="Courier New" w:cs="Courier New"/>
          <w:color w:val="000000"/>
          <w:sz w:val="20"/>
          <w:szCs w:val="20"/>
        </w:rPr>
        <w:br/>
        <w:t xml:space="preserve">ERMITTLE eindeutige ID;                                                 </w:t>
      </w:r>
      <w:r w:rsidRPr="00371C3F">
        <w:rPr>
          <w:rFonts w:ascii="Courier New" w:eastAsia="Times New Roman" w:hAnsi="Courier New" w:cs="Courier New"/>
          <w:color w:val="808080" w:themeColor="background1" w:themeShade="80"/>
          <w:sz w:val="20"/>
          <w:szCs w:val="20"/>
        </w:rPr>
        <w:t>//Zugriff auf Datenbank</w:t>
      </w:r>
      <w:r w:rsidRPr="00371C3F">
        <w:rPr>
          <w:rFonts w:ascii="Courier New" w:eastAsia="Times New Roman" w:hAnsi="Courier New" w:cs="Courier New"/>
          <w:color w:val="000000"/>
          <w:sz w:val="20"/>
          <w:szCs w:val="20"/>
        </w:rPr>
        <w:br/>
        <w:t>SCHREIBE ID in das OBJEKT der Aktivität;</w:t>
      </w:r>
      <w:r w:rsidRPr="00371C3F">
        <w:rPr>
          <w:rFonts w:ascii="Courier New" w:eastAsia="Times New Roman" w:hAnsi="Courier New" w:cs="Courier New"/>
          <w:color w:val="000000"/>
          <w:sz w:val="20"/>
          <w:szCs w:val="20"/>
        </w:rPr>
        <w:br/>
        <w:t xml:space="preserve">ERMITTLE NUTZERPERSON;                                                  </w:t>
      </w:r>
      <w:r w:rsidRPr="00371C3F">
        <w:rPr>
          <w:rFonts w:ascii="Courier New" w:eastAsia="Times New Roman" w:hAnsi="Courier New" w:cs="Courier New"/>
          <w:color w:val="808080" w:themeColor="background1" w:themeShade="80"/>
          <w:sz w:val="20"/>
          <w:szCs w:val="20"/>
        </w:rPr>
        <w:t>//Person, die mit dem aktuellen Nutzer verknüpft ist</w:t>
      </w:r>
      <w:r w:rsidRPr="00371C3F">
        <w:rPr>
          <w:rFonts w:ascii="Courier New" w:eastAsia="Times New Roman" w:hAnsi="Courier New" w:cs="Courier New"/>
          <w:color w:val="000000"/>
          <w:sz w:val="20"/>
          <w:szCs w:val="20"/>
        </w:rPr>
        <w:br/>
        <w:t>FÜGE PERSON in LISTE der verantwortlichen Personen hinzu;</w:t>
      </w:r>
      <w:r w:rsidRPr="00371C3F">
        <w:rPr>
          <w:rFonts w:ascii="Courier New" w:eastAsia="Times New Roman" w:hAnsi="Courier New" w:cs="Courier New"/>
          <w:color w:val="000000"/>
          <w:sz w:val="20"/>
          <w:szCs w:val="20"/>
        </w:rPr>
        <w:br/>
        <w:t>SETZE STATUS des OBJEKTS auf GEPLANT;</w:t>
      </w:r>
      <w:r w:rsidRPr="00371C3F">
        <w:rPr>
          <w:rFonts w:ascii="Courier New" w:eastAsia="Times New Roman" w:hAnsi="Courier New" w:cs="Courier New"/>
          <w:color w:val="000000"/>
          <w:sz w:val="20"/>
          <w:szCs w:val="20"/>
        </w:rPr>
        <w:br/>
        <w:t>ERMITTLE NUTZERROLL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ROLLE = HOCHZEITSMANAG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0031084E">
        <w:rPr>
          <w:rFonts w:ascii="Courier New" w:eastAsia="Times New Roman" w:hAnsi="Courier New" w:cs="Courier New"/>
          <w:color w:val="000000"/>
          <w:sz w:val="20"/>
          <w:szCs w:val="20"/>
        </w:rPr>
        <w:br/>
        <w:t xml:space="preserve">        ZEIGE DIALOG um A</w:t>
      </w:r>
      <w:r w:rsidRPr="00371C3F">
        <w:rPr>
          <w:rFonts w:ascii="Courier New" w:eastAsia="Times New Roman" w:hAnsi="Courier New" w:cs="Courier New"/>
          <w:color w:val="000000"/>
          <w:sz w:val="20"/>
          <w:szCs w:val="20"/>
        </w:rPr>
        <w:t xml:space="preserve">ktivitätsart zu bestimmen;                     </w:t>
      </w:r>
      <w:r w:rsidRPr="00371C3F">
        <w:rPr>
          <w:rFonts w:ascii="Courier New" w:eastAsia="Times New Roman" w:hAnsi="Courier New" w:cs="Courier New"/>
          <w:color w:val="808080" w:themeColor="background1" w:themeShade="80"/>
          <w:sz w:val="20"/>
          <w:szCs w:val="20"/>
        </w:rPr>
        <w:t>//Normale Aktivität oder Unterhaltungsbeitrag?</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ARTE auf NUTZEREINGABE;</w:t>
      </w:r>
      <w:r w:rsidRPr="00371C3F">
        <w:rPr>
          <w:rFonts w:ascii="Courier New" w:eastAsia="Times New Roman" w:hAnsi="Courier New" w:cs="Courier New"/>
          <w:color w:val="000000"/>
          <w:sz w:val="20"/>
          <w:szCs w:val="20"/>
        </w:rPr>
        <w:br/>
        <w:t xml:space="preserve">        EVALUIERE NUTZERAKTI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AKTION = UNTERHALTUNGSBEITRAG;</w:t>
      </w:r>
      <w:r w:rsidRPr="00371C3F">
        <w:rPr>
          <w:rFonts w:ascii="Courier New" w:eastAsia="Times New Roman" w:hAnsi="Courier New" w:cs="Courier New"/>
          <w:color w:val="000000"/>
          <w:sz w:val="20"/>
          <w:szCs w:val="20"/>
        </w:rPr>
        <w:br/>
        <w:t xml:space="preserve">            WANDLE aktivitäts-OBJEKT in unterhaltungsbeitrags-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WANDLE aktivitäts-OBJEKT in unterhaltungsbeitrags-OBJEK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 xml:space="preserve">ZEIGE FORMULARSEITE für OBJEKT an;                                      </w:t>
      </w:r>
      <w:r w:rsidRPr="00371C3F">
        <w:rPr>
          <w:rFonts w:ascii="Courier New" w:eastAsia="Times New Roman" w:hAnsi="Courier New" w:cs="Courier New"/>
          <w:color w:val="808080" w:themeColor="background1" w:themeShade="80"/>
          <w:sz w:val="20"/>
          <w:szCs w:val="20"/>
        </w:rPr>
        <w:t>//Wichtige Sprungadresse für erneute Eingaben</w:t>
      </w:r>
      <w:r w:rsidRPr="00371C3F">
        <w:rPr>
          <w:rFonts w:ascii="Courier New" w:eastAsia="Times New Roman" w:hAnsi="Courier New" w:cs="Courier New"/>
          <w:color w:val="000000"/>
          <w:sz w:val="20"/>
          <w:szCs w:val="20"/>
        </w:rPr>
        <w:br/>
        <w:t>WARTE AUF NUTZEREINGABE;</w:t>
      </w:r>
      <w:r w:rsidRPr="00371C3F">
        <w:rPr>
          <w:rFonts w:ascii="Courier New" w:eastAsia="Times New Roman" w:hAnsi="Courier New" w:cs="Courier New"/>
          <w:color w:val="000000"/>
          <w:sz w:val="20"/>
          <w:szCs w:val="20"/>
        </w:rPr>
        <w:br/>
        <w:t>EVALUIERE NUTZEREINGAB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TITEL oder STARTDATUM oder STARTUHRZEIT oder ENDDATUM oder ENDUHRZEIT oder KOMMENTA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PRÜFUNG = FEHL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                             </w:t>
      </w:r>
      <w:r w:rsidRPr="00371C3F">
        <w:rPr>
          <w:rFonts w:ascii="Courier New" w:eastAsia="Times New Roman" w:hAnsi="Courier New" w:cs="Courier New"/>
          <w:color w:val="808080" w:themeColor="background1" w:themeShade="80"/>
          <w:sz w:val="20"/>
          <w:szCs w:val="20"/>
        </w:rPr>
        <w:t>//Rücksprung auf erneut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SICHERE EINGABE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ZUSTAND;</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SICHERE ZUSTAND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MEDIUM oder HILFSMITTELPLANUNG oder TEILNEHMER oder LOKALITÄT oder VERANTWORTLICHE PERS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 xml:space="preserve">NUTZEREINGABE = MEDIUM auswählen;                          </w:t>
      </w:r>
      <w:r w:rsidRPr="00371C3F">
        <w:rPr>
          <w:rFonts w:ascii="Courier New" w:eastAsia="Times New Roman" w:hAnsi="Courier New" w:cs="Courier New"/>
          <w:color w:val="808080" w:themeColor="background1" w:themeShade="80"/>
          <w:sz w:val="20"/>
          <w:szCs w:val="20"/>
        </w:rPr>
        <w:t>//Exemplarisch wird nur die Auswahl von</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verantwortlichen Personen näher behandelt</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da die Aktivitätsabläufe sich stark ähnel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DANN                                                        </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ÄHLE MEDIUM als UNTEROBJEKT aus;                       </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HILFSMITTELPLANUNG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HILFSMITTELPLANUNG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TEILNEHMER auswählen;</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lastRenderedPageBreak/>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TEILNEHMER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LOKALITÄT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LOKALITÄT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 xml:space="preserve">NUTZEREINGABE = VERANTWORTLICHE PERSON auswählen;    </w:t>
      </w:r>
      <w:r w:rsidRPr="00371C3F">
        <w:rPr>
          <w:rFonts w:ascii="Courier New" w:eastAsia="Times New Roman" w:hAnsi="Courier New" w:cs="Courier New"/>
          <w:color w:val="808080" w:themeColor="background1" w:themeShade="80"/>
          <w:sz w:val="20"/>
          <w:szCs w:val="20"/>
        </w:rPr>
        <w:t>//Hier der nähere Ablauf einer Auswahl</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LISTE der verantwortlichen PERSONEN an;</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PERSON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PERSON aus PERSONENLISTE aus;</w:t>
      </w:r>
      <w:r w:rsidRPr="00371C3F">
        <w:rPr>
          <w:rFonts w:ascii="Courier New" w:eastAsia="Times New Roman" w:hAnsi="Courier New" w:cs="Courier New"/>
          <w:color w:val="000000"/>
          <w:sz w:val="20"/>
          <w:szCs w:val="20"/>
        </w:rPr>
        <w:br/>
        <w:t xml:space="preserve">                        NEHME PERSON als UNTER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PERSON ANLEGEN;</w:t>
      </w:r>
      <w:r w:rsidRPr="00371C3F">
        <w:rPr>
          <w:rFonts w:ascii="Courier New" w:eastAsia="Times New Roman" w:hAnsi="Courier New" w:cs="Courier New"/>
          <w:color w:val="000000"/>
          <w:sz w:val="20"/>
          <w:szCs w:val="20"/>
        </w:rPr>
        <w:br/>
        <w:t xml:space="preserve">                        LEGE neue PERSON an;                            </w:t>
      </w:r>
      <w:r w:rsidRPr="00371C3F">
        <w:rPr>
          <w:rFonts w:ascii="Courier New" w:eastAsia="Times New Roman" w:hAnsi="Courier New" w:cs="Courier New"/>
          <w:color w:val="808080" w:themeColor="background1" w:themeShade="80"/>
          <w:sz w:val="20"/>
          <w:szCs w:val="20"/>
        </w:rPr>
        <w:t>//Neuer Unterprozess bei dem eine weitere Person</w:t>
      </w:r>
      <w:r w:rsidRPr="00371C3F">
        <w:rPr>
          <w:rFonts w:ascii="Courier New" w:eastAsia="Times New Roman" w:hAnsi="Courier New" w:cs="Courier New"/>
          <w:color w:val="808080" w:themeColor="background1" w:themeShade="80"/>
          <w:sz w:val="20"/>
          <w:szCs w:val="20"/>
        </w:rPr>
        <w:br/>
        <w:t>//neu angelegt wird. Hierbei öffnet sich eine</w:t>
      </w:r>
      <w:r w:rsidRPr="00371C3F">
        <w:rPr>
          <w:rFonts w:ascii="Courier New" w:eastAsia="Times New Roman" w:hAnsi="Courier New" w:cs="Courier New"/>
          <w:color w:val="808080" w:themeColor="background1" w:themeShade="80"/>
          <w:sz w:val="20"/>
          <w:szCs w:val="20"/>
        </w:rPr>
        <w:br/>
        <w:t>//neue Formularseite.</w:t>
      </w:r>
      <w:r w:rsidRPr="00371C3F">
        <w:rPr>
          <w:rFonts w:ascii="Courier New" w:eastAsia="Times New Roman" w:hAnsi="Courier New" w:cs="Courier New"/>
          <w:color w:val="000000"/>
          <w:sz w:val="20"/>
          <w:szCs w:val="20"/>
        </w:rPr>
        <w:br/>
        <w:t xml:space="preserve">                        FÜGE PERSON zur PERSONENLISTE hinzu;            </w:t>
      </w:r>
      <w:r w:rsidRPr="00371C3F">
        <w:rPr>
          <w:rFonts w:ascii="Courier New" w:eastAsia="Times New Roman" w:hAnsi="Courier New" w:cs="Courier New"/>
          <w:color w:val="000000"/>
          <w:sz w:val="20"/>
          <w:szCs w:val="20"/>
        </w:rPr>
        <w:br/>
        <w:t xml:space="preserve">                        NEHME PERSON als UNTEROBJEKT;                   </w:t>
      </w:r>
      <w:r w:rsidRPr="00371C3F">
        <w:rPr>
          <w:rFonts w:ascii="Courier New" w:eastAsia="Times New Roman" w:hAnsi="Courier New" w:cs="Courier New"/>
          <w:color w:val="000000"/>
          <w:sz w:val="20"/>
          <w:szCs w:val="20"/>
        </w:rPr>
        <w:br/>
        <w:t xml:space="preserve">        SICHERE UNTEROBJEKT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SPEICHER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PFLICHTANGABEN von 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icht alle PFLICHTANGABEN ausgefüll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ERSTELLE FEHLERDIALOG anhand fehlender EINGABE;</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VERSTECKDIALOG;                               </w:t>
      </w:r>
      <w:r w:rsidRPr="00371C3F">
        <w:rPr>
          <w:rFonts w:ascii="Courier New" w:eastAsia="Times New Roman" w:hAnsi="Courier New" w:cs="Courier New"/>
          <w:color w:val="808080" w:themeColor="background1" w:themeShade="80"/>
          <w:sz w:val="20"/>
          <w:szCs w:val="20"/>
        </w:rPr>
        <w:t>//Dialog, welcher abfragt, ob der Nutzer den</w:t>
      </w:r>
      <w:r>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Beitrag verstecken will</w:t>
      </w:r>
      <w:r w:rsidRPr="00371C3F">
        <w:rPr>
          <w:rFonts w:ascii="Courier New" w:eastAsia="Times New Roman" w:hAnsi="Courier New" w:cs="Courier New"/>
          <w:color w:val="000000"/>
          <w:sz w:val="20"/>
          <w:szCs w:val="20"/>
        </w:rPr>
        <w:br/>
        <w:t xml:space="preserve">                    WARTE AUF NUTZEREINGABE;                            </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VERSTECKE 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SPEICHERE OBJEKT auf DATENBANK;</w:t>
      </w:r>
      <w:r w:rsidRPr="00371C3F">
        <w:rPr>
          <w:rFonts w:ascii="Courier New" w:eastAsia="Times New Roman" w:hAnsi="Courier New" w:cs="Courier New"/>
          <w:color w:val="000000"/>
          <w:sz w:val="20"/>
          <w:szCs w:val="20"/>
        </w:rPr>
        <w:br/>
        <w:t xml:space="preserve">                    EMPFANGE STATUSMELDUNG der DATENBANK als </w:t>
      </w:r>
      <w:proofErr w:type="spellStart"/>
      <w:r w:rsidRPr="00371C3F">
        <w:rPr>
          <w:rFonts w:ascii="Courier New" w:eastAsia="Times New Roman" w:hAnsi="Courier New" w:cs="Courier New"/>
          <w:color w:val="000000"/>
          <w:sz w:val="20"/>
          <w:szCs w:val="20"/>
        </w:rPr>
        <w:t>antwort</w:t>
      </w:r>
      <w:proofErr w:type="spellEnd"/>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STATUSMELDUNG = FEHL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DETAILSEITE des OBJEKT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ABBRECH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BESTÄTIGUNGSDIALOG;</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 breche ab;</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LÖSCHE OBJEKT;</w:t>
      </w:r>
      <w:r w:rsidRPr="00371C3F">
        <w:rPr>
          <w:rFonts w:ascii="Courier New" w:eastAsia="Times New Roman" w:hAnsi="Courier New" w:cs="Courier New"/>
          <w:color w:val="000000"/>
          <w:sz w:val="20"/>
          <w:szCs w:val="20"/>
        </w:rPr>
        <w:br/>
        <w:t xml:space="preserve">                    ZEIGE vorige ÜBERSICHTS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proofErr w:type="spellStart"/>
      <w:r>
        <w:rPr>
          <w:lang w:eastAsia="ja-JP"/>
        </w:rPr>
        <w:lastRenderedPageBreak/>
        <w:t>Aktivitätensicht</w:t>
      </w:r>
      <w:proofErr w:type="spellEnd"/>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w:t>
      </w:r>
      <w:proofErr w:type="spellStart"/>
      <w:r>
        <w:rPr>
          <w:lang w:eastAsia="ja-JP"/>
        </w:rPr>
        <w:t>Scrollbar</w:t>
      </w:r>
      <w:proofErr w:type="spellEnd"/>
      <w:r>
        <w:rPr>
          <w:lang w:eastAsia="ja-JP"/>
        </w:rPr>
        <w:t xml:space="preserve">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590B4C"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p w:rsidR="00590B4C" w:rsidRDefault="00590B4C" w:rsidP="00590B4C">
      <w:pPr>
        <w:pStyle w:val="Heading1"/>
        <w:rPr>
          <w:lang w:eastAsia="ja-JP"/>
        </w:rPr>
      </w:pPr>
      <w:r>
        <w:rPr>
          <w:lang w:eastAsia="ja-JP"/>
        </w:rPr>
        <w:br w:type="page"/>
      </w:r>
      <w:r>
        <w:rPr>
          <w:lang w:eastAsia="ja-JP"/>
        </w:rPr>
        <w:lastRenderedPageBreak/>
        <w:t>Relationales Datenbank Mapping</w:t>
      </w:r>
    </w:p>
    <w:p w:rsidR="00590B4C" w:rsidRDefault="00590B4C" w:rsidP="00590B4C">
      <w:pPr>
        <w:pStyle w:val="Praxisbericht"/>
        <w:rPr>
          <w:lang w:eastAsia="ja-JP"/>
        </w:rPr>
      </w:pPr>
    </w:p>
    <w:p w:rsidR="00590B4C" w:rsidRDefault="00590B4C" w:rsidP="00590B4C">
      <w:pPr>
        <w:pStyle w:val="Praxisbericht"/>
        <w:rPr>
          <w:lang w:eastAsia="ja-JP"/>
        </w:rPr>
      </w:pPr>
      <w:r>
        <w:rPr>
          <w:lang w:eastAsia="ja-JP"/>
        </w:rPr>
        <w:t xml:space="preserve">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Neue Tabellen wurden nur an obligatorischen Stellen eingefügt, wie beispielsweise bei </w:t>
      </w:r>
      <w:proofErr w:type="spellStart"/>
      <w:r>
        <w:rPr>
          <w:lang w:eastAsia="ja-JP"/>
        </w:rPr>
        <w:t>Many-To-Many</w:t>
      </w:r>
      <w:proofErr w:type="spellEnd"/>
      <w:r>
        <w:rPr>
          <w:lang w:eastAsia="ja-JP"/>
        </w:rPr>
        <w:t xml:space="preserve"> Beziehungen, um die entsprechenden Normalformen zu erfüllen.</w:t>
      </w:r>
    </w:p>
    <w:p w:rsidR="00590B4C" w:rsidRPr="007152E5" w:rsidRDefault="00590B4C" w:rsidP="00590B4C">
      <w:pPr>
        <w:pStyle w:val="Subtitle"/>
        <w:rPr>
          <w:lang w:val="de-DE"/>
        </w:rPr>
      </w:pPr>
      <w:r w:rsidRPr="007152E5">
        <w:rPr>
          <w:lang w:val="de-DE"/>
        </w:rPr>
        <w:t>Identifier</w:t>
      </w:r>
    </w:p>
    <w:p w:rsidR="00590B4C" w:rsidRDefault="00590B4C" w:rsidP="006F4817">
      <w:pPr>
        <w:pStyle w:val="Praxisbericht"/>
      </w:pPr>
      <w:r>
        <w:t>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w:t>
      </w:r>
      <w:r w:rsidR="00233E28">
        <w:t xml:space="preserve"> Hierdurch können genügend Entitäten in der Datenbank abgebildet werden.</w:t>
      </w:r>
    </w:p>
    <w:p w:rsidR="00233E28" w:rsidRPr="00233E28" w:rsidRDefault="00233E28" w:rsidP="00233E28">
      <w:pPr>
        <w:pStyle w:val="Subtitle"/>
        <w:rPr>
          <w:lang w:val="de-DE"/>
        </w:rPr>
      </w:pPr>
      <w:r w:rsidRPr="00233E28">
        <w:rPr>
          <w:lang w:val="de-DE"/>
        </w:rPr>
        <w:t>Hochzeitsprojekt</w:t>
      </w:r>
    </w:p>
    <w:p w:rsidR="00233E28" w:rsidRDefault="00233E28" w:rsidP="006F4817">
      <w:pPr>
        <w:pStyle w:val="Praxisbericht"/>
        <w:rPr>
          <w:lang w:eastAsia="ja-JP"/>
        </w:rPr>
      </w:pPr>
      <w:r w:rsidRPr="00233E28">
        <w:rPr>
          <w:lang w:eastAsia="ja-JP"/>
        </w:rPr>
        <w:t xml:space="preserve">Das Hochzeitsprojekt ist das zentrale Element in der Datenbank. </w:t>
      </w:r>
      <w:r>
        <w:rPr>
          <w:lang w:eastAsia="ja-JP"/>
        </w:rPr>
        <w:t>Hierfür gibt es konkrete Nutzer, die sich auf darauf einloggen können. Alle Aktivitäten, sowie die unterschiedlichen Trauungen besitzen eine Relation zum Hochzeitsprojekt. Durch weitere Relationen können so Beziehungen zwischen mehreren Tabellen hergestellt werden.</w:t>
      </w:r>
    </w:p>
    <w:p w:rsidR="00233E28" w:rsidRPr="00233E28" w:rsidRDefault="00233E28" w:rsidP="00233E28">
      <w:pPr>
        <w:pStyle w:val="Subtitle"/>
        <w:rPr>
          <w:lang w:val="de-DE"/>
        </w:rPr>
      </w:pPr>
      <w:r w:rsidRPr="00233E28">
        <w:rPr>
          <w:lang w:val="de-DE"/>
        </w:rPr>
        <w:t>Datenklassen</w:t>
      </w:r>
    </w:p>
    <w:p w:rsidR="00233E28" w:rsidRDefault="00233E28" w:rsidP="006F4817">
      <w:pPr>
        <w:pStyle w:val="Praxisbericht"/>
        <w:rPr>
          <w:lang w:eastAsia="ja-JP"/>
        </w:rPr>
      </w:pPr>
      <w:r w:rsidRPr="00233E28">
        <w:rPr>
          <w:lang w:eastAsia="ja-JP"/>
        </w:rPr>
        <w:t xml:space="preserve">Der Inhalt der Datenklassen wird hier nicht näher beschrieben. </w:t>
      </w:r>
      <w:r>
        <w:rPr>
          <w:lang w:eastAsia="ja-JP"/>
        </w:rPr>
        <w:t>Informationen hierzu können aus dem Analyseklassen-, sowie aus dem Entwurfsklassendiagramm entnommen werden. Die Datenfelder der einzelnen Tabellen wurden soweit wie möglich aus den vorigen Entwürfen entnommen. Hierbei wurde lediglich der JAVA Typ auf äquivalente Datenbanktypen angepasst.</w:t>
      </w:r>
    </w:p>
    <w:p w:rsidR="006F4817" w:rsidRPr="006F4817" w:rsidRDefault="006F4817" w:rsidP="006F4817">
      <w:pPr>
        <w:pStyle w:val="Subtitle"/>
        <w:rPr>
          <w:lang w:val="de-DE"/>
        </w:rPr>
      </w:pPr>
      <w:r w:rsidRPr="006F4817">
        <w:rPr>
          <w:lang w:val="de-DE"/>
        </w:rPr>
        <w:t>Entfernte Felder</w:t>
      </w:r>
    </w:p>
    <w:p w:rsidR="006F4817" w:rsidRPr="006F4817" w:rsidRDefault="006F4817" w:rsidP="006F4817">
      <w:pPr>
        <w:pStyle w:val="Praxisbericht"/>
        <w:rPr>
          <w:lang w:eastAsia="ja-JP"/>
        </w:rPr>
      </w:pPr>
      <w:r w:rsidRPr="006F4817">
        <w:rPr>
          <w:lang w:eastAsia="ja-JP"/>
        </w:rPr>
        <w:t xml:space="preserve">Im direkten Vergleich zum Analyseklassendiagramm fällt auf, dass manche Felder nicht mit in die Datenbank übernommen wurden. </w:t>
      </w:r>
      <w:r>
        <w:rPr>
          <w:lang w:eastAsia="ja-JP"/>
        </w:rPr>
        <w:t xml:space="preserve">Dies liegt daran, dass beispielsweise die Kalkulation von Kosten direkt in der Anwendung stattfindet. Hierbei werden die einzelnen Kosten über die Beziehungen </w:t>
      </w:r>
      <w:r>
        <w:rPr>
          <w:lang w:eastAsia="ja-JP"/>
        </w:rPr>
        <w:lastRenderedPageBreak/>
        <w:t>ermittelt und aufaddiert. Eine Speicherung auf der Datenbank aufgrund des höheren Wartungsaufwands findet nicht statt (Auflösung von Redundanzen).</w:t>
      </w:r>
    </w:p>
    <w:p w:rsidR="00233E28" w:rsidRPr="00233E28" w:rsidRDefault="00233E28" w:rsidP="00233E28">
      <w:pPr>
        <w:pStyle w:val="Subtitle"/>
        <w:rPr>
          <w:lang w:val="de-DE"/>
        </w:rPr>
      </w:pPr>
      <w:r w:rsidRPr="00233E28">
        <w:rPr>
          <w:lang w:val="de-DE"/>
        </w:rPr>
        <w:t>Referenzbildung</w:t>
      </w:r>
    </w:p>
    <w:p w:rsidR="00233E28" w:rsidRDefault="00233E28" w:rsidP="006F4817">
      <w:pPr>
        <w:pStyle w:val="Praxisbericht"/>
        <w:rPr>
          <w:lang w:eastAsia="ja-JP"/>
        </w:rPr>
      </w:pPr>
      <w:r w:rsidRPr="00233E28">
        <w:rPr>
          <w:lang w:eastAsia="ja-JP"/>
        </w:rPr>
        <w:t xml:space="preserve">Referenzen zwischen den typischen Datentabellen wurden immer über die künstlichen ID-Felder realisiert. </w:t>
      </w:r>
      <w:r>
        <w:rPr>
          <w:lang w:eastAsia="ja-JP"/>
        </w:rPr>
        <w:t>Hierbei wurde, je nach Art der Beziehung, der Primärschlüssel einer Tabelle als Fremdschlüssel in einer an</w:t>
      </w:r>
      <w:r w:rsidR="006F4817">
        <w:rPr>
          <w:lang w:eastAsia="ja-JP"/>
        </w:rPr>
        <w:t xml:space="preserve">deren Tabelle aufgenommen. </w:t>
      </w:r>
    </w:p>
    <w:p w:rsidR="006F4817" w:rsidRPr="006F4817" w:rsidRDefault="006F4817" w:rsidP="006F4817">
      <w:pPr>
        <w:pStyle w:val="Subtitle"/>
        <w:rPr>
          <w:lang w:val="de-DE"/>
        </w:rPr>
      </w:pPr>
      <w:r w:rsidRPr="006F4817">
        <w:rPr>
          <w:lang w:val="de-DE"/>
        </w:rPr>
        <w:t>Planungstabellen</w:t>
      </w:r>
    </w:p>
    <w:p w:rsidR="006F4817" w:rsidRDefault="006F4817" w:rsidP="006F4817">
      <w:pPr>
        <w:pStyle w:val="Praxisbericht"/>
        <w:rPr>
          <w:lang w:eastAsia="ja-JP"/>
        </w:rPr>
      </w:pPr>
      <w:r w:rsidRPr="006F4817">
        <w:rPr>
          <w:lang w:eastAsia="ja-JP"/>
        </w:rPr>
        <w:t xml:space="preserve">Das Relationale Datenbankmodell beinhaltet diverse Planungstabellen. </w:t>
      </w:r>
      <w:r>
        <w:rPr>
          <w:lang w:eastAsia="ja-JP"/>
        </w:rPr>
        <w:t xml:space="preserve">Diese wurden eingefügt, um sogenannte </w:t>
      </w:r>
      <w:proofErr w:type="spellStart"/>
      <w:r>
        <w:rPr>
          <w:lang w:eastAsia="ja-JP"/>
        </w:rPr>
        <w:t>Many</w:t>
      </w:r>
      <w:proofErr w:type="spellEnd"/>
      <w:r>
        <w:rPr>
          <w:lang w:eastAsia="ja-JP"/>
        </w:rPr>
        <w:t>-</w:t>
      </w:r>
      <w:proofErr w:type="spellStart"/>
      <w:r>
        <w:rPr>
          <w:lang w:eastAsia="ja-JP"/>
        </w:rPr>
        <w:t>To</w:t>
      </w:r>
      <w:proofErr w:type="spellEnd"/>
      <w:r>
        <w:rPr>
          <w:lang w:eastAsia="ja-JP"/>
        </w:rPr>
        <w:t>-</w:t>
      </w:r>
      <w:proofErr w:type="spellStart"/>
      <w:r>
        <w:rPr>
          <w:lang w:eastAsia="ja-JP"/>
        </w:rPr>
        <w:t>Many</w:t>
      </w:r>
      <w:proofErr w:type="spellEnd"/>
      <w:r>
        <w:rPr>
          <w:lang w:eastAsia="ja-JP"/>
        </w:rPr>
        <w:t>-Beziehungen aufzulösen. Hierbei werden die jeweiligen Primärschlüssel beider in Relation stehenden Tabellen in einer weiteren Tabelle zusammengetragen. Hierbei mussten im Vergleich zum Analyseklassendiagramm zwei neue Tabellen eingefügt werden.</w:t>
      </w:r>
    </w:p>
    <w:p w:rsidR="006F4817" w:rsidRPr="006F4817" w:rsidRDefault="006F4817" w:rsidP="006F4817">
      <w:pPr>
        <w:pStyle w:val="Subtitle"/>
        <w:rPr>
          <w:lang w:val="de-DE"/>
        </w:rPr>
      </w:pPr>
      <w:r w:rsidRPr="006F4817">
        <w:rPr>
          <w:lang w:val="de-DE"/>
        </w:rPr>
        <w:t>Zusatztabellen</w:t>
      </w:r>
    </w:p>
    <w:p w:rsidR="006F4817" w:rsidRDefault="006F4817" w:rsidP="006F4817">
      <w:pPr>
        <w:pStyle w:val="Praxisbericht"/>
        <w:rPr>
          <w:lang w:eastAsia="ja-JP"/>
        </w:rPr>
      </w:pPr>
      <w:r w:rsidRPr="006F4817">
        <w:rPr>
          <w:lang w:eastAsia="ja-JP"/>
        </w:rPr>
        <w:t xml:space="preserve">Im Diagramm wurden weiterhin Zusatztabellen (gelb markiert) eingefügt. </w:t>
      </w:r>
      <w:r>
        <w:rPr>
          <w:lang w:eastAsia="ja-JP"/>
        </w:rPr>
        <w:t xml:space="preserve">Diese werden benötigt um weitere Normalformen innerhalb der Datenbank zu erfüllen. So sorgt die Tabelle Ort dafür, dass das Feld mit der Ortsangabe nur von den Primärschlüsseln abhängig ist. </w:t>
      </w:r>
    </w:p>
    <w:p w:rsidR="006F4817" w:rsidRPr="006F4817" w:rsidRDefault="006F4817" w:rsidP="006F4817">
      <w:pPr>
        <w:pStyle w:val="Praxisbericht"/>
        <w:rPr>
          <w:lang w:eastAsia="ja-JP"/>
        </w:rPr>
      </w:pPr>
    </w:p>
    <w:p w:rsidR="006F4817" w:rsidRPr="006F4817" w:rsidRDefault="006F4817" w:rsidP="006F4817">
      <w:pPr>
        <w:pStyle w:val="Subtitle"/>
        <w:rPr>
          <w:lang w:val="de-DE"/>
        </w:rPr>
      </w:pPr>
    </w:p>
    <w:p w:rsidR="00233E28" w:rsidRPr="00233E28" w:rsidRDefault="00233E28" w:rsidP="00233E28">
      <w:pPr>
        <w:rPr>
          <w:lang w:eastAsia="ja-JP"/>
        </w:rPr>
      </w:pPr>
    </w:p>
    <w:sectPr w:rsidR="00233E28" w:rsidRPr="00233E28" w:rsidSect="00D9336D">
      <w:headerReference w:type="default" r:id="rId11"/>
      <w:footerReference w:type="default" r:id="rId12"/>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3BA1" w:rsidRDefault="002F3BA1" w:rsidP="00D9336D">
      <w:pPr>
        <w:spacing w:after="0" w:line="240" w:lineRule="auto"/>
      </w:pPr>
      <w:r>
        <w:separator/>
      </w:r>
    </w:p>
  </w:endnote>
  <w:endnote w:type="continuationSeparator" w:id="0">
    <w:p w:rsidR="002F3BA1" w:rsidRDefault="002F3BA1"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9345C9" w:rsidRDefault="009345C9"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3E0FA6">
          <w:rPr>
            <w:noProof/>
          </w:rPr>
          <w:t>29</w:t>
        </w:r>
        <w:r>
          <w:rPr>
            <w:noProof/>
          </w:rPr>
          <w:fldChar w:fldCharType="end"/>
        </w:r>
        <w:r>
          <w:t xml:space="preserve"> | Seite</w:t>
        </w:r>
      </w:p>
    </w:sdtContent>
  </w:sdt>
  <w:p w:rsidR="009345C9" w:rsidRDefault="009345C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3BA1" w:rsidRDefault="002F3BA1" w:rsidP="00D9336D">
      <w:pPr>
        <w:spacing w:after="0" w:line="240" w:lineRule="auto"/>
      </w:pPr>
      <w:r>
        <w:separator/>
      </w:r>
    </w:p>
  </w:footnote>
  <w:footnote w:type="continuationSeparator" w:id="0">
    <w:p w:rsidR="002F3BA1" w:rsidRDefault="002F3BA1"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345C9" w:rsidRDefault="009345C9">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87A36"/>
    <w:rsid w:val="00090BB0"/>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483F"/>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41D5"/>
    <w:rsid w:val="002160F6"/>
    <w:rsid w:val="00217227"/>
    <w:rsid w:val="00221AB9"/>
    <w:rsid w:val="00223FC2"/>
    <w:rsid w:val="00227580"/>
    <w:rsid w:val="0023025B"/>
    <w:rsid w:val="00233E28"/>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40F5"/>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3BA1"/>
    <w:rsid w:val="002F504A"/>
    <w:rsid w:val="002F71DF"/>
    <w:rsid w:val="003064D7"/>
    <w:rsid w:val="0031084E"/>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71C3F"/>
    <w:rsid w:val="003802DC"/>
    <w:rsid w:val="00382838"/>
    <w:rsid w:val="0039010D"/>
    <w:rsid w:val="0039151F"/>
    <w:rsid w:val="00392FEA"/>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0FA6"/>
    <w:rsid w:val="003E5B6E"/>
    <w:rsid w:val="003F325D"/>
    <w:rsid w:val="003F6501"/>
    <w:rsid w:val="00402C10"/>
    <w:rsid w:val="004036E7"/>
    <w:rsid w:val="00405488"/>
    <w:rsid w:val="004067E6"/>
    <w:rsid w:val="004108FD"/>
    <w:rsid w:val="004111F9"/>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7312"/>
    <w:rsid w:val="004A00ED"/>
    <w:rsid w:val="004A7C7D"/>
    <w:rsid w:val="004B5412"/>
    <w:rsid w:val="004C2867"/>
    <w:rsid w:val="004C2CE1"/>
    <w:rsid w:val="004C4D56"/>
    <w:rsid w:val="004D480F"/>
    <w:rsid w:val="004D4E3D"/>
    <w:rsid w:val="004D5D41"/>
    <w:rsid w:val="004D69DE"/>
    <w:rsid w:val="004E20A8"/>
    <w:rsid w:val="004F03D2"/>
    <w:rsid w:val="004F4C35"/>
    <w:rsid w:val="004F785F"/>
    <w:rsid w:val="00504433"/>
    <w:rsid w:val="00507BFA"/>
    <w:rsid w:val="00507FF7"/>
    <w:rsid w:val="00512C9E"/>
    <w:rsid w:val="00513303"/>
    <w:rsid w:val="00523F49"/>
    <w:rsid w:val="005275D1"/>
    <w:rsid w:val="0053570C"/>
    <w:rsid w:val="00536B80"/>
    <w:rsid w:val="005403A1"/>
    <w:rsid w:val="00541888"/>
    <w:rsid w:val="00543F4F"/>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0B4C"/>
    <w:rsid w:val="00594765"/>
    <w:rsid w:val="00596BDE"/>
    <w:rsid w:val="005A16DC"/>
    <w:rsid w:val="005A1AE7"/>
    <w:rsid w:val="005A1FC1"/>
    <w:rsid w:val="005A5E9A"/>
    <w:rsid w:val="005B09F1"/>
    <w:rsid w:val="005B0FA2"/>
    <w:rsid w:val="005B1BC8"/>
    <w:rsid w:val="005B4FBE"/>
    <w:rsid w:val="005B531C"/>
    <w:rsid w:val="005D2FD9"/>
    <w:rsid w:val="005E599B"/>
    <w:rsid w:val="005E5E33"/>
    <w:rsid w:val="005F067F"/>
    <w:rsid w:val="005F110E"/>
    <w:rsid w:val="005F3617"/>
    <w:rsid w:val="005F4328"/>
    <w:rsid w:val="005F4A41"/>
    <w:rsid w:val="005F7CD2"/>
    <w:rsid w:val="00602017"/>
    <w:rsid w:val="00605914"/>
    <w:rsid w:val="00610132"/>
    <w:rsid w:val="006146F3"/>
    <w:rsid w:val="00623A97"/>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76577"/>
    <w:rsid w:val="00681D5A"/>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6F4817"/>
    <w:rsid w:val="00705D25"/>
    <w:rsid w:val="0070788A"/>
    <w:rsid w:val="007141F5"/>
    <w:rsid w:val="007152E5"/>
    <w:rsid w:val="0072420B"/>
    <w:rsid w:val="00724744"/>
    <w:rsid w:val="0072477E"/>
    <w:rsid w:val="00724BD8"/>
    <w:rsid w:val="00726D06"/>
    <w:rsid w:val="00733E99"/>
    <w:rsid w:val="00736737"/>
    <w:rsid w:val="007375E4"/>
    <w:rsid w:val="0074030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96D3D"/>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345C9"/>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442D"/>
    <w:rsid w:val="00A1737C"/>
    <w:rsid w:val="00A21AE1"/>
    <w:rsid w:val="00A21C1A"/>
    <w:rsid w:val="00A22EE0"/>
    <w:rsid w:val="00A2359E"/>
    <w:rsid w:val="00A25FB2"/>
    <w:rsid w:val="00A30055"/>
    <w:rsid w:val="00A343DA"/>
    <w:rsid w:val="00A358CA"/>
    <w:rsid w:val="00A3590B"/>
    <w:rsid w:val="00A40C25"/>
    <w:rsid w:val="00A419A0"/>
    <w:rsid w:val="00A44D65"/>
    <w:rsid w:val="00A450BA"/>
    <w:rsid w:val="00A54991"/>
    <w:rsid w:val="00A60107"/>
    <w:rsid w:val="00A6099A"/>
    <w:rsid w:val="00A66F29"/>
    <w:rsid w:val="00A74F70"/>
    <w:rsid w:val="00A76976"/>
    <w:rsid w:val="00A772F2"/>
    <w:rsid w:val="00A805CB"/>
    <w:rsid w:val="00A80A25"/>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A3EB0"/>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D786D"/>
    <w:rsid w:val="00DE3E13"/>
    <w:rsid w:val="00DE7005"/>
    <w:rsid w:val="00E05EC3"/>
    <w:rsid w:val="00E13372"/>
    <w:rsid w:val="00E14BB4"/>
    <w:rsid w:val="00E16E06"/>
    <w:rsid w:val="00E172D8"/>
    <w:rsid w:val="00E1783B"/>
    <w:rsid w:val="00E2382C"/>
    <w:rsid w:val="00E335CA"/>
    <w:rsid w:val="00E343C5"/>
    <w:rsid w:val="00E34EB7"/>
    <w:rsid w:val="00E42DE7"/>
    <w:rsid w:val="00E437B6"/>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219638688">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837160642">
      <w:bodyDiv w:val="1"/>
      <w:marLeft w:val="0"/>
      <w:marRight w:val="0"/>
      <w:marTop w:val="0"/>
      <w:marBottom w:val="0"/>
      <w:divBdr>
        <w:top w:val="none" w:sz="0" w:space="0" w:color="auto"/>
        <w:left w:val="none" w:sz="0" w:space="0" w:color="auto"/>
        <w:bottom w:val="none" w:sz="0" w:space="0" w:color="auto"/>
        <w:right w:val="none" w:sz="0" w:space="0" w:color="auto"/>
      </w:divBdr>
    </w:div>
    <w:div w:id="918758023">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07539981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7646B"/>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9D3B09"/>
    <w:rsid w:val="00A06BAB"/>
    <w:rsid w:val="00A26546"/>
    <w:rsid w:val="00A56BFD"/>
    <w:rsid w:val="00A57E8A"/>
    <w:rsid w:val="00A91F91"/>
    <w:rsid w:val="00A96A2E"/>
    <w:rsid w:val="00AE1578"/>
    <w:rsid w:val="00B00DDA"/>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55A34-E22C-4B46-B109-7BD7C2BAE8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68</Pages>
  <Words>20554</Words>
  <Characters>117161</Characters>
  <Application>Microsoft Office Word</Application>
  <DocSecurity>0</DocSecurity>
  <Lines>976</Lines>
  <Paragraphs>274</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374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135</cp:revision>
  <cp:lastPrinted>2015-03-01T17:24:00Z</cp:lastPrinted>
  <dcterms:created xsi:type="dcterms:W3CDTF">2016-03-11T07:21:00Z</dcterms:created>
  <dcterms:modified xsi:type="dcterms:W3CDTF">2016-08-19T20:40:00Z</dcterms:modified>
</cp:coreProperties>
</file>